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FCF51" w14:textId="765E5C92" w:rsidR="00B63003" w:rsidRDefault="00B63003" w:rsidP="00B63003">
      <w:pPr>
        <w:spacing w:line="360" w:lineRule="auto"/>
        <w:rPr>
          <w:rFonts w:cstheme="minorHAnsi"/>
        </w:rPr>
      </w:pPr>
      <w:r>
        <w:rPr>
          <w:rFonts w:cstheme="minorHAnsi"/>
          <w:b/>
        </w:rPr>
        <w:t xml:space="preserve">Anderson Nelson </w:t>
      </w:r>
      <w:r>
        <w:rPr>
          <w:rFonts w:cstheme="minorHAnsi"/>
          <w:b/>
        </w:rPr>
        <w:br/>
      </w:r>
      <w:r>
        <w:rPr>
          <w:rFonts w:cstheme="minorHAnsi"/>
        </w:rPr>
        <w:t xml:space="preserve">APAN5200 – </w:t>
      </w:r>
      <w:proofErr w:type="gramStart"/>
      <w:r>
        <w:rPr>
          <w:rFonts w:cstheme="minorHAnsi"/>
        </w:rPr>
        <w:t>Frameworks  and</w:t>
      </w:r>
      <w:proofErr w:type="gramEnd"/>
      <w:r>
        <w:rPr>
          <w:rFonts w:cstheme="minorHAnsi"/>
        </w:rPr>
        <w:t xml:space="preserve"> Method</w:t>
      </w:r>
      <w:r>
        <w:rPr>
          <w:rFonts w:cstheme="minorHAnsi"/>
        </w:rPr>
        <w:br/>
        <w:t xml:space="preserve">Assignment: Kaggle Project </w:t>
      </w:r>
      <w:r>
        <w:rPr>
          <w:rFonts w:cstheme="minorHAnsi"/>
        </w:rPr>
        <w:br/>
      </w: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DATE \@ "MMMM d, yyyy" </w:instrText>
      </w:r>
      <w:r>
        <w:rPr>
          <w:rFonts w:cstheme="minorHAnsi"/>
        </w:rPr>
        <w:fldChar w:fldCharType="separate"/>
      </w:r>
      <w:r w:rsidR="00D469A2">
        <w:rPr>
          <w:rFonts w:cstheme="minorHAnsi"/>
          <w:noProof/>
        </w:rPr>
        <w:t>December 3, 2018</w:t>
      </w:r>
      <w:r>
        <w:rPr>
          <w:rFonts w:cstheme="minorHAnsi"/>
        </w:rPr>
        <w:fldChar w:fldCharType="end"/>
      </w:r>
    </w:p>
    <w:p w14:paraId="1D5BFA48" w14:textId="0D5AE71D" w:rsidR="00B30F66" w:rsidRPr="00B30F66" w:rsidRDefault="00B30F66" w:rsidP="008972CC">
      <w:pPr>
        <w:tabs>
          <w:tab w:val="left" w:pos="3510"/>
        </w:tabs>
        <w:jc w:val="both"/>
        <w:rPr>
          <w:noProof/>
          <w:sz w:val="20"/>
        </w:rPr>
      </w:pPr>
      <w:r w:rsidRPr="00B30F66">
        <w:rPr>
          <w:noProof/>
        </w:rPr>
        <w:t>The dataset had numerous columns</w:t>
      </w:r>
      <w:r w:rsidR="008270BF">
        <w:rPr>
          <w:noProof/>
        </w:rPr>
        <w:t>,</w:t>
      </w:r>
      <w:r w:rsidRPr="00B30F66">
        <w:rPr>
          <w:noProof/>
        </w:rPr>
        <w:t xml:space="preserve"> </w:t>
      </w:r>
      <w:r w:rsidRPr="008270BF">
        <w:rPr>
          <w:noProof/>
        </w:rPr>
        <w:t>and</w:t>
      </w:r>
      <w:r w:rsidRPr="00B30F66">
        <w:rPr>
          <w:noProof/>
        </w:rPr>
        <w:t xml:space="preserve"> I quickly realized that there were variables that were </w:t>
      </w:r>
      <w:r w:rsidRPr="008270BF">
        <w:rPr>
          <w:noProof/>
        </w:rPr>
        <w:t>no</w:t>
      </w:r>
      <w:r w:rsidR="008270BF">
        <w:rPr>
          <w:noProof/>
        </w:rPr>
        <w:t>t</w:t>
      </w:r>
      <w:r w:rsidRPr="00B30F66">
        <w:rPr>
          <w:noProof/>
        </w:rPr>
        <w:t xml:space="preserve"> relevant to solving the problem of predicting prices for an Airbnb. I first started by forming assumptions on what are the variables that impact </w:t>
      </w:r>
      <w:r w:rsidRPr="00297E08">
        <w:rPr>
          <w:noProof/>
        </w:rPr>
        <w:t>price</w:t>
      </w:r>
      <w:r w:rsidRPr="00B30F66">
        <w:rPr>
          <w:noProof/>
        </w:rPr>
        <w:t xml:space="preserve">. My hypothesis on the variables that </w:t>
      </w:r>
      <w:r w:rsidRPr="00297E08">
        <w:rPr>
          <w:noProof/>
        </w:rPr>
        <w:t>impact</w:t>
      </w:r>
      <w:r w:rsidRPr="00B30F66">
        <w:rPr>
          <w:noProof/>
        </w:rPr>
        <w:t xml:space="preserve"> customer service </w:t>
      </w:r>
      <w:r w:rsidRPr="00FA76CC">
        <w:rPr>
          <w:noProof/>
        </w:rPr>
        <w:t>are</w:t>
      </w:r>
      <w:r w:rsidRPr="00B30F66">
        <w:rPr>
          <w:noProof/>
        </w:rPr>
        <w:t xml:space="preserve"> supply, demand, locations, customers services, size in square footage, type of property</w:t>
      </w:r>
      <w:r w:rsidR="001F144D">
        <w:rPr>
          <w:noProof/>
        </w:rPr>
        <w:t xml:space="preserve"> and</w:t>
      </w:r>
      <w:r w:rsidRPr="00B30F66">
        <w:rPr>
          <w:noProof/>
        </w:rPr>
        <w:t xml:space="preserve"> capacity. </w:t>
      </w:r>
      <w:r w:rsidRPr="009E1440">
        <w:rPr>
          <w:noProof/>
        </w:rPr>
        <w:t>I</w:t>
      </w:r>
      <w:r w:rsidRPr="00B30F66">
        <w:rPr>
          <w:noProof/>
        </w:rPr>
        <w:t xml:space="preserve"> removed about 40% of the columns because they were either </w:t>
      </w:r>
      <w:r w:rsidRPr="00FA76CC">
        <w:rPr>
          <w:noProof/>
        </w:rPr>
        <w:t>duplicate</w:t>
      </w:r>
      <w:r w:rsidRPr="00B30F66">
        <w:rPr>
          <w:noProof/>
        </w:rPr>
        <w:t xml:space="preserve">, </w:t>
      </w:r>
      <w:r w:rsidRPr="00FA76CC">
        <w:rPr>
          <w:noProof/>
        </w:rPr>
        <w:t>u</w:t>
      </w:r>
      <w:r w:rsidR="00FA76CC">
        <w:rPr>
          <w:noProof/>
        </w:rPr>
        <w:t>n</w:t>
      </w:r>
      <w:r w:rsidRPr="00FA76CC">
        <w:rPr>
          <w:noProof/>
        </w:rPr>
        <w:t>necessary</w:t>
      </w:r>
      <w:r w:rsidR="001F144D">
        <w:rPr>
          <w:noProof/>
        </w:rPr>
        <w:t xml:space="preserve">, </w:t>
      </w:r>
      <w:r w:rsidRPr="00B30F66">
        <w:rPr>
          <w:noProof/>
        </w:rPr>
        <w:t>would cause my algorithm to be biased against certain groups of people or not relevant to the problem</w:t>
      </w:r>
      <w:r w:rsidRPr="009E1440">
        <w:rPr>
          <w:noProof/>
          <w:sz w:val="20"/>
        </w:rPr>
        <w:t>.</w:t>
      </w:r>
      <w:r>
        <w:rPr>
          <w:noProof/>
          <w:sz w:val="20"/>
        </w:rPr>
        <w:t xml:space="preserve"> </w:t>
      </w:r>
    </w:p>
    <w:p w14:paraId="30227170" w14:textId="77777777" w:rsidR="00F7561C" w:rsidRDefault="008972CC" w:rsidP="00F7561C">
      <w:pPr>
        <w:tabs>
          <w:tab w:val="left" w:pos="3510"/>
        </w:tabs>
        <w:jc w:val="both"/>
        <w:rPr>
          <w:b/>
          <w:noProof/>
          <w:sz w:val="24"/>
        </w:rPr>
      </w:pPr>
      <w:r w:rsidRPr="00B63003">
        <w:rPr>
          <w:b/>
          <w:noProof/>
          <w:sz w:val="24"/>
        </w:rPr>
        <w:t xml:space="preserve">Data Cleaning: </w:t>
      </w:r>
    </w:p>
    <w:p w14:paraId="75D88E5F" w14:textId="4D89B8DB" w:rsidR="002F70DE" w:rsidRPr="00F7561C" w:rsidRDefault="004911BB" w:rsidP="00F7561C">
      <w:pPr>
        <w:tabs>
          <w:tab w:val="left" w:pos="3510"/>
        </w:tabs>
        <w:jc w:val="both"/>
        <w:rPr>
          <w:b/>
          <w:noProof/>
          <w:sz w:val="24"/>
        </w:rPr>
      </w:pPr>
      <w:r>
        <w:rPr>
          <w:noProof/>
        </w:rPr>
        <w:t xml:space="preserve">Less than 1% of the entire </w:t>
      </w:r>
      <w:r w:rsidRPr="009E1440">
        <w:rPr>
          <w:noProof/>
        </w:rPr>
        <w:t>dat</w:t>
      </w:r>
      <w:r w:rsidR="009E1440">
        <w:rPr>
          <w:noProof/>
        </w:rPr>
        <w:t>aset</w:t>
      </w:r>
      <w:r>
        <w:rPr>
          <w:noProof/>
        </w:rPr>
        <w:t xml:space="preserve"> contained </w:t>
      </w:r>
      <w:r w:rsidR="006D284F">
        <w:rPr>
          <w:noProof/>
        </w:rPr>
        <w:t>NA</w:t>
      </w:r>
      <w:r w:rsidR="002F70DE">
        <w:rPr>
          <w:noProof/>
        </w:rPr>
        <w:t>’s</w:t>
      </w:r>
      <w:r w:rsidR="006D284F">
        <w:rPr>
          <w:noProof/>
        </w:rPr>
        <w:t xml:space="preserve"> and </w:t>
      </w:r>
      <w:r w:rsidR="006D284F" w:rsidRPr="00FA76CC">
        <w:rPr>
          <w:noProof/>
        </w:rPr>
        <w:t>blanks</w:t>
      </w:r>
      <w:r w:rsidR="006D284F">
        <w:rPr>
          <w:noProof/>
        </w:rPr>
        <w:t xml:space="preserve"> on some of the columns</w:t>
      </w:r>
      <w:r w:rsidR="002F70DE" w:rsidRPr="002F70DE">
        <w:rPr>
          <w:noProof/>
        </w:rPr>
        <w:t>.</w:t>
      </w:r>
      <w:r w:rsidR="006D284F">
        <w:rPr>
          <w:noProof/>
        </w:rPr>
        <w:t xml:space="preserve"> I tried a few different </w:t>
      </w:r>
      <w:r w:rsidR="006D284F" w:rsidRPr="006D284F">
        <w:rPr>
          <w:noProof/>
        </w:rPr>
        <w:t>strateg</w:t>
      </w:r>
      <w:r w:rsidR="006D284F">
        <w:rPr>
          <w:noProof/>
        </w:rPr>
        <w:t xml:space="preserve">ies to address </w:t>
      </w:r>
      <w:r w:rsidR="00B30F66">
        <w:rPr>
          <w:noProof/>
        </w:rPr>
        <w:t>including,</w:t>
      </w:r>
      <w:r w:rsidR="006D284F">
        <w:rPr>
          <w:noProof/>
        </w:rPr>
        <w:t xml:space="preserve"> </w:t>
      </w:r>
      <w:r w:rsidR="008270BF">
        <w:rPr>
          <w:noProof/>
        </w:rPr>
        <w:t>m</w:t>
      </w:r>
      <w:r w:rsidR="006D284F">
        <w:rPr>
          <w:noProof/>
        </w:rPr>
        <w:t>edian, mean</w:t>
      </w:r>
      <w:r w:rsidR="002F70DE">
        <w:rPr>
          <w:noProof/>
        </w:rPr>
        <w:t>,</w:t>
      </w:r>
      <w:r w:rsidR="00B30F66">
        <w:rPr>
          <w:noProof/>
        </w:rPr>
        <w:t xml:space="preserve"> impute a </w:t>
      </w:r>
      <w:r w:rsidR="008270BF">
        <w:rPr>
          <w:noProof/>
        </w:rPr>
        <w:t xml:space="preserve">constant variable such as 0 </w:t>
      </w:r>
      <w:r w:rsidR="002F70DE">
        <w:rPr>
          <w:noProof/>
        </w:rPr>
        <w:t xml:space="preserve">and even delete. </w:t>
      </w:r>
      <w:r w:rsidR="001F144D">
        <w:rPr>
          <w:noProof/>
        </w:rPr>
        <w:t xml:space="preserve">Deleting is not possible on the scoring data, to </w:t>
      </w:r>
      <w:r w:rsidR="008270BF" w:rsidRPr="008270BF">
        <w:rPr>
          <w:noProof/>
        </w:rPr>
        <w:t>comp</w:t>
      </w:r>
      <w:r w:rsidR="008270BF">
        <w:rPr>
          <w:noProof/>
        </w:rPr>
        <w:t xml:space="preserve">lete a submission on </w:t>
      </w:r>
      <w:r w:rsidR="002F70DE" w:rsidRPr="008270BF">
        <w:rPr>
          <w:noProof/>
        </w:rPr>
        <w:t>Kaggle</w:t>
      </w:r>
      <w:r w:rsidR="002F70DE">
        <w:rPr>
          <w:noProof/>
        </w:rPr>
        <w:t xml:space="preserve">, the dataset had to </w:t>
      </w:r>
      <w:r w:rsidR="002F70DE" w:rsidRPr="008270BF">
        <w:rPr>
          <w:noProof/>
        </w:rPr>
        <w:t xml:space="preserve">have </w:t>
      </w:r>
      <w:r w:rsidR="008270BF" w:rsidRPr="004911BB">
        <w:rPr>
          <w:noProof/>
        </w:rPr>
        <w:t xml:space="preserve">the </w:t>
      </w:r>
      <w:r w:rsidR="002F70DE" w:rsidRPr="004911BB">
        <w:rPr>
          <w:noProof/>
        </w:rPr>
        <w:t xml:space="preserve">same number of </w:t>
      </w:r>
      <w:r w:rsidR="008270BF" w:rsidRPr="004911BB">
        <w:rPr>
          <w:noProof/>
        </w:rPr>
        <w:t>rows</w:t>
      </w:r>
      <w:r w:rsidR="002F70DE" w:rsidRPr="004911BB">
        <w:rPr>
          <w:noProof/>
        </w:rPr>
        <w:t xml:space="preserve"> as the original dataset</w:t>
      </w:r>
      <w:r w:rsidR="006D284F" w:rsidRPr="004911BB">
        <w:rPr>
          <w:noProof/>
        </w:rPr>
        <w:t>.</w:t>
      </w:r>
      <w:r w:rsidR="006D284F">
        <w:rPr>
          <w:noProof/>
        </w:rPr>
        <w:t xml:space="preserve"> </w:t>
      </w:r>
      <w:r w:rsidR="006D284F" w:rsidRPr="00FA76CC">
        <w:rPr>
          <w:noProof/>
        </w:rPr>
        <w:t>Zip</w:t>
      </w:r>
      <w:r w:rsidR="00FA76CC">
        <w:rPr>
          <w:noProof/>
        </w:rPr>
        <w:t xml:space="preserve"> </w:t>
      </w:r>
      <w:r w:rsidR="006D284F" w:rsidRPr="00FA76CC">
        <w:rPr>
          <w:noProof/>
        </w:rPr>
        <w:t>code</w:t>
      </w:r>
      <w:r w:rsidR="006D284F">
        <w:rPr>
          <w:noProof/>
        </w:rPr>
        <w:t xml:space="preserve">, weekly and monthly price were </w:t>
      </w:r>
      <w:r w:rsidR="006D284F" w:rsidRPr="006D284F">
        <w:rPr>
          <w:noProof/>
        </w:rPr>
        <w:t>the more difficult areas to add</w:t>
      </w:r>
      <w:r w:rsidR="006D284F">
        <w:rPr>
          <w:noProof/>
        </w:rPr>
        <w:t>ress</w:t>
      </w:r>
      <w:r>
        <w:rPr>
          <w:noProof/>
        </w:rPr>
        <w:t xml:space="preserve"> and were </w:t>
      </w:r>
      <w:r w:rsidRPr="009E1440">
        <w:rPr>
          <w:noProof/>
        </w:rPr>
        <w:t>significant</w:t>
      </w:r>
      <w:r>
        <w:rPr>
          <w:noProof/>
        </w:rPr>
        <w:t xml:space="preserve"> to the prediction</w:t>
      </w:r>
      <w:r w:rsidR="006D284F">
        <w:rPr>
          <w:noProof/>
        </w:rPr>
        <w:t xml:space="preserve">. </w:t>
      </w:r>
    </w:p>
    <w:p w14:paraId="24228AD5" w14:textId="193104AB" w:rsidR="008972CC" w:rsidRDefault="002F70DE" w:rsidP="006D284F">
      <w:pPr>
        <w:tabs>
          <w:tab w:val="left" w:pos="3510"/>
        </w:tabs>
        <w:jc w:val="both"/>
        <w:rPr>
          <w:noProof/>
        </w:rPr>
      </w:pPr>
      <w:r w:rsidRPr="002F70DE">
        <w:rPr>
          <w:noProof/>
          <w:u w:val="single"/>
        </w:rPr>
        <w:t>Zipcode:</w:t>
      </w:r>
      <w:r>
        <w:rPr>
          <w:noProof/>
        </w:rPr>
        <w:t xml:space="preserve"> </w:t>
      </w:r>
      <w:r>
        <w:rPr>
          <w:noProof/>
        </w:rPr>
        <w:br/>
      </w:r>
      <w:r w:rsidR="008270BF">
        <w:rPr>
          <w:noProof/>
        </w:rPr>
        <w:t xml:space="preserve">I assumed that there was a relationship between </w:t>
      </w:r>
      <w:r w:rsidR="008270BF" w:rsidRPr="006D284F">
        <w:rPr>
          <w:noProof/>
        </w:rPr>
        <w:t>the</w:t>
      </w:r>
      <w:r w:rsidR="008270BF">
        <w:rPr>
          <w:noProof/>
        </w:rPr>
        <w:t xml:space="preserve"> neighborhoods and Z</w:t>
      </w:r>
      <w:r w:rsidR="008270BF" w:rsidRPr="00FA76CC">
        <w:rPr>
          <w:noProof/>
        </w:rPr>
        <w:t>ip</w:t>
      </w:r>
      <w:r w:rsidR="008270BF">
        <w:rPr>
          <w:noProof/>
        </w:rPr>
        <w:t xml:space="preserve"> </w:t>
      </w:r>
      <w:r w:rsidR="008270BF" w:rsidRPr="00FA76CC">
        <w:rPr>
          <w:noProof/>
        </w:rPr>
        <w:t>code,</w:t>
      </w:r>
      <w:r w:rsidR="008270BF">
        <w:rPr>
          <w:noProof/>
        </w:rPr>
        <w:t xml:space="preserve"> </w:t>
      </w:r>
      <w:r w:rsidR="008270BF" w:rsidRPr="00FA76CC">
        <w:rPr>
          <w:noProof/>
        </w:rPr>
        <w:t>and</w:t>
      </w:r>
      <w:r w:rsidR="008270BF">
        <w:rPr>
          <w:noProof/>
        </w:rPr>
        <w:t xml:space="preserve"> it turns out there was</w:t>
      </w:r>
      <w:r w:rsidR="008270BF" w:rsidRPr="009E1440">
        <w:rPr>
          <w:noProof/>
        </w:rPr>
        <w:t>.</w:t>
      </w:r>
      <w:r w:rsidR="009E1440">
        <w:rPr>
          <w:noProof/>
        </w:rPr>
        <w:t xml:space="preserve"> </w:t>
      </w:r>
      <w:r w:rsidR="006D284F" w:rsidRPr="009E1440">
        <w:rPr>
          <w:noProof/>
        </w:rPr>
        <w:t>Zipcode</w:t>
      </w:r>
      <w:r w:rsidR="008270BF">
        <w:rPr>
          <w:noProof/>
        </w:rPr>
        <w:t xml:space="preserve">. </w:t>
      </w:r>
      <w:r w:rsidR="006D284F">
        <w:rPr>
          <w:noProof/>
        </w:rPr>
        <w:t xml:space="preserve">I </w:t>
      </w:r>
      <w:r w:rsidR="00124C28">
        <w:rPr>
          <w:noProof/>
        </w:rPr>
        <w:t xml:space="preserve">filtered </w:t>
      </w:r>
      <w:r w:rsidR="006D284F">
        <w:rPr>
          <w:noProof/>
        </w:rPr>
        <w:t>Neighborhoods Group, and Zipcode</w:t>
      </w:r>
      <w:r w:rsidR="00124C28">
        <w:rPr>
          <w:noProof/>
        </w:rPr>
        <w:t xml:space="preserve"> from the broader dataset</w:t>
      </w:r>
      <w:r w:rsidR="008270BF">
        <w:rPr>
          <w:noProof/>
        </w:rPr>
        <w:t>,</w:t>
      </w:r>
      <w:r w:rsidR="00124C28">
        <w:rPr>
          <w:noProof/>
        </w:rPr>
        <w:t xml:space="preserve"> and</w:t>
      </w:r>
      <w:r w:rsidR="008270BF">
        <w:rPr>
          <w:noProof/>
        </w:rPr>
        <w:t xml:space="preserve"> </w:t>
      </w:r>
      <w:r w:rsidR="006D284F">
        <w:rPr>
          <w:noProof/>
        </w:rPr>
        <w:t>I was able to combine the zipcodes from both datasets</w:t>
      </w:r>
      <w:r w:rsidR="00124C28">
        <w:rPr>
          <w:noProof/>
        </w:rPr>
        <w:t xml:space="preserve"> (analysis and scoring) to ensure that </w:t>
      </w:r>
      <w:r w:rsidR="001F144D">
        <w:rPr>
          <w:noProof/>
        </w:rPr>
        <w:t xml:space="preserve">I </w:t>
      </w:r>
      <w:r w:rsidR="00124C28">
        <w:rPr>
          <w:noProof/>
        </w:rPr>
        <w:t xml:space="preserve">caputured all the occuring zicpcodes. I </w:t>
      </w:r>
      <w:r w:rsidR="006D284F">
        <w:rPr>
          <w:noProof/>
        </w:rPr>
        <w:t>removed all the duplicates</w:t>
      </w:r>
      <w:r w:rsidR="004911BB">
        <w:rPr>
          <w:noProof/>
        </w:rPr>
        <w:t xml:space="preserve">, and ranked </w:t>
      </w:r>
      <w:r w:rsidR="00124C28">
        <w:rPr>
          <w:noProof/>
        </w:rPr>
        <w:t xml:space="preserve">zipcode </w:t>
      </w:r>
      <w:r w:rsidR="004911BB">
        <w:rPr>
          <w:noProof/>
        </w:rPr>
        <w:t>by numerical order</w:t>
      </w:r>
      <w:r w:rsidR="006D284F" w:rsidRPr="009E1440">
        <w:rPr>
          <w:noProof/>
        </w:rPr>
        <w:t>.</w:t>
      </w:r>
      <w:r w:rsidR="006D284F">
        <w:rPr>
          <w:noProof/>
        </w:rPr>
        <w:t xml:space="preserve"> That allowed me to see the neighborhoods clusters for each of the </w:t>
      </w:r>
      <w:r w:rsidR="006D284F" w:rsidRPr="00FA76CC">
        <w:rPr>
          <w:noProof/>
        </w:rPr>
        <w:t>zip</w:t>
      </w:r>
      <w:r w:rsidR="00FA76CC">
        <w:rPr>
          <w:noProof/>
        </w:rPr>
        <w:t xml:space="preserve"> </w:t>
      </w:r>
      <w:r w:rsidR="006D284F" w:rsidRPr="00FA76CC">
        <w:rPr>
          <w:noProof/>
        </w:rPr>
        <w:t>code.</w:t>
      </w:r>
      <w:r w:rsidR="00FA76CC">
        <w:rPr>
          <w:noProof/>
        </w:rPr>
        <w:t xml:space="preserve"> </w:t>
      </w:r>
      <w:r w:rsidR="006D284F" w:rsidRPr="00FA76CC">
        <w:rPr>
          <w:noProof/>
        </w:rPr>
        <w:t>Since</w:t>
      </w:r>
      <w:r w:rsidR="006D284F">
        <w:rPr>
          <w:noProof/>
        </w:rPr>
        <w:t xml:space="preserve"> there were only 93 </w:t>
      </w:r>
      <w:r w:rsidR="006D284F" w:rsidRPr="00FA76CC">
        <w:rPr>
          <w:noProof/>
        </w:rPr>
        <w:t>missing</w:t>
      </w:r>
      <w:r w:rsidR="006D284F">
        <w:rPr>
          <w:noProof/>
        </w:rPr>
        <w:t xml:space="preserve"> data</w:t>
      </w:r>
      <w:r w:rsidR="00124C28">
        <w:rPr>
          <w:noProof/>
        </w:rPr>
        <w:t xml:space="preserve"> in the scoring data</w:t>
      </w:r>
      <w:r w:rsidR="006D284F">
        <w:rPr>
          <w:noProof/>
        </w:rPr>
        <w:t xml:space="preserve">, I joined the most recurring </w:t>
      </w:r>
      <w:r w:rsidR="006D284F" w:rsidRPr="00FA76CC">
        <w:rPr>
          <w:noProof/>
        </w:rPr>
        <w:t>zip</w:t>
      </w:r>
      <w:r w:rsidR="00FA76CC">
        <w:rPr>
          <w:noProof/>
        </w:rPr>
        <w:t xml:space="preserve"> c</w:t>
      </w:r>
      <w:r w:rsidR="006D284F" w:rsidRPr="00FA76CC">
        <w:rPr>
          <w:noProof/>
        </w:rPr>
        <w:t>ode</w:t>
      </w:r>
      <w:r w:rsidR="006D284F">
        <w:rPr>
          <w:noProof/>
        </w:rPr>
        <w:t xml:space="preserve"> </w:t>
      </w:r>
      <w:r w:rsidR="006D284F" w:rsidRPr="00FA76CC">
        <w:rPr>
          <w:noProof/>
        </w:rPr>
        <w:t>into</w:t>
      </w:r>
      <w:r w:rsidR="006D284F">
        <w:rPr>
          <w:noProof/>
        </w:rPr>
        <w:t xml:space="preserve"> the scoring data by using the neighborhood </w:t>
      </w:r>
      <w:r w:rsidR="006D284F" w:rsidRPr="006D284F">
        <w:rPr>
          <w:noProof/>
        </w:rPr>
        <w:t>gro</w:t>
      </w:r>
      <w:r w:rsidR="006D284F">
        <w:rPr>
          <w:noProof/>
        </w:rPr>
        <w:t xml:space="preserve">up. </w:t>
      </w:r>
    </w:p>
    <w:p w14:paraId="4674F6F1" w14:textId="77777777" w:rsidR="00F7561C" w:rsidRDefault="002F70DE" w:rsidP="002F70DE">
      <w:pPr>
        <w:tabs>
          <w:tab w:val="left" w:pos="3510"/>
        </w:tabs>
        <w:rPr>
          <w:noProof/>
        </w:rPr>
      </w:pPr>
      <w:r w:rsidRPr="00B63003">
        <w:rPr>
          <w:noProof/>
          <w:u w:val="single"/>
        </w:rPr>
        <w:t>Weekly and Monthly Price:</w:t>
      </w:r>
      <w:r>
        <w:rPr>
          <w:noProof/>
        </w:rPr>
        <w:t xml:space="preserve"> </w:t>
      </w:r>
    </w:p>
    <w:p w14:paraId="46C2F179" w14:textId="2508416E" w:rsidR="00FA76CC" w:rsidRPr="00FA76CC" w:rsidRDefault="002F70DE" w:rsidP="00F7561C">
      <w:pPr>
        <w:tabs>
          <w:tab w:val="left" w:pos="3510"/>
        </w:tabs>
        <w:jc w:val="both"/>
        <w:rPr>
          <w:noProof/>
        </w:rPr>
      </w:pPr>
      <w:r w:rsidRPr="00FA76CC">
        <w:rPr>
          <w:noProof/>
        </w:rPr>
        <w:t>Both dataset</w:t>
      </w:r>
      <w:r w:rsidR="00FA76CC" w:rsidRPr="00FA76CC">
        <w:rPr>
          <w:noProof/>
        </w:rPr>
        <w:t>s</w:t>
      </w:r>
      <w:r w:rsidRPr="00FA76CC">
        <w:rPr>
          <w:noProof/>
        </w:rPr>
        <w:t xml:space="preserve"> had mi</w:t>
      </w:r>
      <w:r w:rsidR="00B30F66" w:rsidRPr="00FA76CC">
        <w:rPr>
          <w:noProof/>
        </w:rPr>
        <w:t>ssing data</w:t>
      </w:r>
      <w:r w:rsidR="00124C28">
        <w:rPr>
          <w:noProof/>
        </w:rPr>
        <w:t xml:space="preserve"> for the weekly and monthly price column</w:t>
      </w:r>
      <w:r w:rsidR="00FA76CC" w:rsidRPr="00FA76CC">
        <w:rPr>
          <w:noProof/>
        </w:rPr>
        <w:t>,</w:t>
      </w:r>
      <w:r w:rsidR="00B30F66" w:rsidRPr="00FA76CC">
        <w:rPr>
          <w:noProof/>
        </w:rPr>
        <w:t xml:space="preserve"> and they were both sizable amount</w:t>
      </w:r>
      <w:r w:rsidR="00FA76CC" w:rsidRPr="00FA76CC">
        <w:rPr>
          <w:noProof/>
        </w:rPr>
        <w:t>s</w:t>
      </w:r>
      <w:r w:rsidR="00B30F66" w:rsidRPr="00FA76CC">
        <w:rPr>
          <w:noProof/>
        </w:rPr>
        <w:t xml:space="preserve"> of the column, I tried a few different options: </w:t>
      </w:r>
    </w:p>
    <w:p w14:paraId="2E01C9F5" w14:textId="5B75B4CB" w:rsidR="00FA76CC" w:rsidRPr="00FA76CC" w:rsidRDefault="00B30F66" w:rsidP="00F7561C">
      <w:pPr>
        <w:tabs>
          <w:tab w:val="left" w:pos="3510"/>
        </w:tabs>
        <w:jc w:val="both"/>
        <w:rPr>
          <w:noProof/>
        </w:rPr>
      </w:pPr>
      <w:r w:rsidRPr="00FA76CC">
        <w:rPr>
          <w:noProof/>
        </w:rPr>
        <w:t xml:space="preserve">1 ) </w:t>
      </w:r>
      <w:r w:rsidR="004911BB">
        <w:rPr>
          <w:noProof/>
        </w:rPr>
        <w:t xml:space="preserve">Created a summary table that included neighborhood and average price </w:t>
      </w:r>
      <w:r w:rsidR="00FC0EC0" w:rsidRPr="00FA76CC">
        <w:rPr>
          <w:noProof/>
        </w:rPr>
        <w:t xml:space="preserve">and joined </w:t>
      </w:r>
      <w:r w:rsidR="004911BB">
        <w:rPr>
          <w:noProof/>
        </w:rPr>
        <w:t xml:space="preserve">by </w:t>
      </w:r>
      <w:r w:rsidR="00FC0EC0" w:rsidRPr="00297E08">
        <w:rPr>
          <w:noProof/>
        </w:rPr>
        <w:t>neighborhood</w:t>
      </w:r>
      <w:r w:rsidR="00FC0EC0" w:rsidRPr="00FA76CC">
        <w:rPr>
          <w:noProof/>
        </w:rPr>
        <w:t xml:space="preserve">, </w:t>
      </w:r>
    </w:p>
    <w:p w14:paraId="1AC2A3DD" w14:textId="46545DCB" w:rsidR="00FA76CC" w:rsidRPr="00FA76CC" w:rsidRDefault="00FC0EC0" w:rsidP="00F7561C">
      <w:pPr>
        <w:tabs>
          <w:tab w:val="left" w:pos="3510"/>
        </w:tabs>
        <w:jc w:val="both"/>
        <w:rPr>
          <w:noProof/>
        </w:rPr>
      </w:pPr>
      <w:r w:rsidRPr="00FA76CC">
        <w:rPr>
          <w:noProof/>
        </w:rPr>
        <w:t xml:space="preserve">2) </w:t>
      </w:r>
      <w:r w:rsidR="00B30F66" w:rsidRPr="00FA76CC">
        <w:rPr>
          <w:noProof/>
        </w:rPr>
        <w:t xml:space="preserve"> </w:t>
      </w:r>
      <w:r w:rsidR="002349F6">
        <w:rPr>
          <w:noProof/>
        </w:rPr>
        <w:t xml:space="preserve">Calculated the </w:t>
      </w:r>
      <w:r w:rsidRPr="008270BF">
        <w:rPr>
          <w:noProof/>
        </w:rPr>
        <w:t>mean</w:t>
      </w:r>
      <w:r w:rsidRPr="00FA76CC">
        <w:rPr>
          <w:noProof/>
        </w:rPr>
        <w:t xml:space="preserve"> of the entire </w:t>
      </w:r>
      <w:r w:rsidR="002349F6">
        <w:rPr>
          <w:noProof/>
        </w:rPr>
        <w:t xml:space="preserve">column and applied the mean </w:t>
      </w:r>
    </w:p>
    <w:p w14:paraId="0E6113F3" w14:textId="7CC50EF9" w:rsidR="00FA76CC" w:rsidRPr="00FA76CC" w:rsidRDefault="00FC0EC0" w:rsidP="00F7561C">
      <w:pPr>
        <w:tabs>
          <w:tab w:val="left" w:pos="3510"/>
        </w:tabs>
        <w:jc w:val="both"/>
        <w:rPr>
          <w:noProof/>
        </w:rPr>
      </w:pPr>
      <w:r w:rsidRPr="00FA76CC">
        <w:rPr>
          <w:noProof/>
        </w:rPr>
        <w:t xml:space="preserve">3) </w:t>
      </w:r>
      <w:r w:rsidR="002349F6">
        <w:rPr>
          <w:noProof/>
        </w:rPr>
        <w:t>Created a summary table that included the zip and the average price</w:t>
      </w:r>
      <w:r w:rsidRPr="00FA76CC">
        <w:rPr>
          <w:noProof/>
        </w:rPr>
        <w:t xml:space="preserve"> and joined</w:t>
      </w:r>
      <w:r w:rsidR="002349F6">
        <w:rPr>
          <w:noProof/>
        </w:rPr>
        <w:t xml:space="preserve"> by </w:t>
      </w:r>
      <w:r w:rsidRPr="00FA76CC">
        <w:rPr>
          <w:noProof/>
        </w:rPr>
        <w:t>zip</w:t>
      </w:r>
      <w:r w:rsidR="00FA76CC" w:rsidRPr="00FA76CC">
        <w:rPr>
          <w:noProof/>
        </w:rPr>
        <w:t xml:space="preserve"> </w:t>
      </w:r>
      <w:r w:rsidRPr="00FA76CC">
        <w:rPr>
          <w:noProof/>
        </w:rPr>
        <w:t xml:space="preserve">code </w:t>
      </w:r>
    </w:p>
    <w:p w14:paraId="1A0E51F9" w14:textId="64BFB3A2" w:rsidR="00B30F66" w:rsidRDefault="00FC0EC0" w:rsidP="00F7561C">
      <w:pPr>
        <w:tabs>
          <w:tab w:val="left" w:pos="3510"/>
        </w:tabs>
        <w:jc w:val="both"/>
        <w:rPr>
          <w:noProof/>
        </w:rPr>
      </w:pPr>
      <w:r w:rsidRPr="00FA76CC">
        <w:rPr>
          <w:noProof/>
        </w:rPr>
        <w:t xml:space="preserve">4) </w:t>
      </w:r>
      <w:r w:rsidR="002349F6">
        <w:rPr>
          <w:noProof/>
        </w:rPr>
        <w:t>Segregated the weekly price into t</w:t>
      </w:r>
      <w:r w:rsidR="00124C28">
        <w:rPr>
          <w:noProof/>
        </w:rPr>
        <w:t xml:space="preserve">wo </w:t>
      </w:r>
      <w:r w:rsidR="002349F6">
        <w:rPr>
          <w:noProof/>
        </w:rPr>
        <w:t>dataset</w:t>
      </w:r>
      <w:r w:rsidR="00124C28">
        <w:rPr>
          <w:noProof/>
        </w:rPr>
        <w:t>s</w:t>
      </w:r>
      <w:r w:rsidR="002349F6">
        <w:rPr>
          <w:noProof/>
        </w:rPr>
        <w:t xml:space="preserve"> </w:t>
      </w:r>
      <w:r w:rsidR="002349F6" w:rsidRPr="00297E08">
        <w:rPr>
          <w:noProof/>
        </w:rPr>
        <w:t>and</w:t>
      </w:r>
      <w:r w:rsidRPr="00297E08">
        <w:rPr>
          <w:noProof/>
        </w:rPr>
        <w:t xml:space="preserve"> created</w:t>
      </w:r>
      <w:r>
        <w:rPr>
          <w:noProof/>
        </w:rPr>
        <w:t xml:space="preserve"> a training set and test set from </w:t>
      </w:r>
      <w:r w:rsidRPr="00FA76CC">
        <w:rPr>
          <w:noProof/>
        </w:rPr>
        <w:t>the columns</w:t>
      </w:r>
      <w:r>
        <w:rPr>
          <w:noProof/>
        </w:rPr>
        <w:t xml:space="preserve"> without NA</w:t>
      </w:r>
      <w:r w:rsidR="002349F6">
        <w:rPr>
          <w:noProof/>
        </w:rPr>
        <w:t xml:space="preserve">. I then </w:t>
      </w:r>
      <w:r>
        <w:rPr>
          <w:noProof/>
        </w:rPr>
        <w:t xml:space="preserve">created a model and applied the </w:t>
      </w:r>
      <w:r w:rsidRPr="00FA76CC">
        <w:rPr>
          <w:noProof/>
        </w:rPr>
        <w:t>predic</w:t>
      </w:r>
      <w:r w:rsidR="00FA76CC">
        <w:rPr>
          <w:noProof/>
        </w:rPr>
        <w:t>t</w:t>
      </w:r>
      <w:r w:rsidRPr="00FA76CC">
        <w:rPr>
          <w:noProof/>
        </w:rPr>
        <w:t>ion</w:t>
      </w:r>
      <w:r>
        <w:rPr>
          <w:noProof/>
        </w:rPr>
        <w:t xml:space="preserve"> to the weekly_price</w:t>
      </w:r>
      <w:r w:rsidR="002349F6">
        <w:rPr>
          <w:noProof/>
        </w:rPr>
        <w:t xml:space="preserve"> </w:t>
      </w:r>
      <w:r>
        <w:rPr>
          <w:noProof/>
        </w:rPr>
        <w:t>columns</w:t>
      </w:r>
      <w:r w:rsidRPr="00FA76CC">
        <w:rPr>
          <w:noProof/>
        </w:rPr>
        <w:t>,</w:t>
      </w:r>
      <w:r w:rsidR="00FA76CC">
        <w:rPr>
          <w:noProof/>
        </w:rPr>
        <w:t xml:space="preserve"> </w:t>
      </w:r>
      <w:r w:rsidRPr="00FA76CC">
        <w:rPr>
          <w:noProof/>
        </w:rPr>
        <w:t>and</w:t>
      </w:r>
      <w:r>
        <w:rPr>
          <w:noProof/>
        </w:rPr>
        <w:t xml:space="preserve"> repeated the same</w:t>
      </w:r>
      <w:r w:rsidR="002349F6">
        <w:rPr>
          <w:noProof/>
        </w:rPr>
        <w:t xml:space="preserve"> process in </w:t>
      </w:r>
      <w:r>
        <w:rPr>
          <w:noProof/>
        </w:rPr>
        <w:t xml:space="preserve">the monthly_price columns. </w:t>
      </w:r>
    </w:p>
    <w:p w14:paraId="79B89657" w14:textId="02353D36" w:rsidR="00124C28" w:rsidRDefault="00124C28" w:rsidP="00F7561C">
      <w:pPr>
        <w:tabs>
          <w:tab w:val="left" w:pos="3510"/>
        </w:tabs>
        <w:jc w:val="both"/>
        <w:rPr>
          <w:noProof/>
        </w:rPr>
      </w:pPr>
      <w:r>
        <w:rPr>
          <w:noProof/>
        </w:rPr>
        <w:t xml:space="preserve">5) I also multiplied the price column by 7 to compute at the weekly price and by 30 at the monthly price in the analyis dataset. I used method 4 for the scoring data </w:t>
      </w:r>
    </w:p>
    <w:p w14:paraId="2F1EE01B" w14:textId="7349B612" w:rsidR="00257CCC" w:rsidRDefault="00257CCC" w:rsidP="00257CCC">
      <w:pPr>
        <w:tabs>
          <w:tab w:val="left" w:pos="3510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6DDAD1B7" wp14:editId="6529655F">
            <wp:extent cx="4305300" cy="523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B91AD" w14:textId="77777777" w:rsidR="00124C28" w:rsidRDefault="00124C28" w:rsidP="00257CCC">
      <w:pPr>
        <w:tabs>
          <w:tab w:val="left" w:pos="3510"/>
        </w:tabs>
        <w:rPr>
          <w:noProof/>
          <w:u w:val="single"/>
        </w:rPr>
      </w:pPr>
    </w:p>
    <w:p w14:paraId="0FCECBAF" w14:textId="6F376F73" w:rsidR="00F7561C" w:rsidRDefault="00257CCC" w:rsidP="00257CCC">
      <w:pPr>
        <w:tabs>
          <w:tab w:val="left" w:pos="3510"/>
        </w:tabs>
        <w:rPr>
          <w:noProof/>
        </w:rPr>
      </w:pPr>
      <w:r w:rsidRPr="00257CCC">
        <w:rPr>
          <w:noProof/>
          <w:u w:val="single"/>
        </w:rPr>
        <w:lastRenderedPageBreak/>
        <w:t>Property Type:</w:t>
      </w:r>
      <w:r>
        <w:rPr>
          <w:noProof/>
        </w:rPr>
        <w:t xml:space="preserve"> </w:t>
      </w:r>
    </w:p>
    <w:p w14:paraId="11A2FEAD" w14:textId="33EE4032" w:rsidR="00D81C44" w:rsidRDefault="006D284F" w:rsidP="00D81C44">
      <w:pPr>
        <w:tabs>
          <w:tab w:val="left" w:pos="3510"/>
        </w:tabs>
        <w:rPr>
          <w:b/>
          <w:noProof/>
        </w:rPr>
      </w:pPr>
      <w:r w:rsidRPr="006D284F">
        <w:rPr>
          <w:noProof/>
        </w:rPr>
        <w:t xml:space="preserve">A quick look at property type reveals that there </w:t>
      </w:r>
      <w:r w:rsidRPr="00FA76CC">
        <w:rPr>
          <w:noProof/>
        </w:rPr>
        <w:t>are</w:t>
      </w:r>
      <w:r w:rsidRPr="006D284F">
        <w:rPr>
          <w:noProof/>
        </w:rPr>
        <w:t xml:space="preserve"> 35 unique property type. </w:t>
      </w:r>
      <w:r w:rsidR="002349F6">
        <w:rPr>
          <w:noProof/>
        </w:rPr>
        <w:t xml:space="preserve">98% of all the property types </w:t>
      </w:r>
      <w:r w:rsidR="002349F6" w:rsidRPr="00297E08">
        <w:rPr>
          <w:noProof/>
        </w:rPr>
        <w:t>are concentrated</w:t>
      </w:r>
      <w:r w:rsidR="002349F6">
        <w:rPr>
          <w:noProof/>
        </w:rPr>
        <w:t xml:space="preserve"> into </w:t>
      </w:r>
      <w:r w:rsidR="002349F6" w:rsidRPr="00297E08">
        <w:rPr>
          <w:noProof/>
        </w:rPr>
        <w:t>5</w:t>
      </w:r>
      <w:r w:rsidR="002349F6">
        <w:rPr>
          <w:noProof/>
        </w:rPr>
        <w:t xml:space="preserve"> </w:t>
      </w:r>
      <w:r w:rsidR="002349F6" w:rsidRPr="00297E08">
        <w:rPr>
          <w:noProof/>
        </w:rPr>
        <w:t>types</w:t>
      </w:r>
      <w:r w:rsidR="002349F6">
        <w:rPr>
          <w:noProof/>
        </w:rPr>
        <w:t xml:space="preserve"> of properties. I renamed all the </w:t>
      </w:r>
      <w:r w:rsidR="00297E08">
        <w:rPr>
          <w:noProof/>
        </w:rPr>
        <w:t>remaining</w:t>
      </w:r>
      <w:r w:rsidR="002349F6">
        <w:rPr>
          <w:noProof/>
        </w:rPr>
        <w:t xml:space="preserve"> as other. </w:t>
      </w:r>
    </w:p>
    <w:p w14:paraId="260D0E3F" w14:textId="7970A253" w:rsidR="0069626D" w:rsidRPr="00F7561C" w:rsidRDefault="0069626D" w:rsidP="00257CCC">
      <w:pPr>
        <w:tabs>
          <w:tab w:val="left" w:pos="3510"/>
        </w:tabs>
        <w:rPr>
          <w:i/>
          <w:noProof/>
        </w:rPr>
      </w:pPr>
      <w:r w:rsidRPr="00F7561C">
        <w:rPr>
          <w:i/>
          <w:noProof/>
        </w:rPr>
        <w:t xml:space="preserve">Before </w:t>
      </w:r>
    </w:p>
    <w:p w14:paraId="56EE1EA3" w14:textId="26FFC90F" w:rsidR="0069626D" w:rsidRDefault="0069626D" w:rsidP="001E1AC7">
      <w:pPr>
        <w:tabs>
          <w:tab w:val="left" w:pos="3510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3DD117B2" wp14:editId="1986D9F0">
            <wp:extent cx="5895975" cy="3524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E6A86" w14:textId="0C02596C" w:rsidR="0069626D" w:rsidRPr="00F7561C" w:rsidRDefault="0069626D" w:rsidP="00257CCC">
      <w:pPr>
        <w:tabs>
          <w:tab w:val="left" w:pos="3510"/>
        </w:tabs>
        <w:rPr>
          <w:i/>
          <w:noProof/>
        </w:rPr>
      </w:pPr>
      <w:r w:rsidRPr="00F7561C">
        <w:rPr>
          <w:i/>
          <w:noProof/>
        </w:rPr>
        <w:t>After</w:t>
      </w:r>
    </w:p>
    <w:p w14:paraId="512D2880" w14:textId="4244A8B0" w:rsidR="0069626D" w:rsidRDefault="0069626D" w:rsidP="001E1AC7">
      <w:pPr>
        <w:tabs>
          <w:tab w:val="left" w:pos="3510"/>
        </w:tabs>
        <w:jc w:val="center"/>
        <w:rPr>
          <w:noProof/>
        </w:rPr>
      </w:pPr>
      <w:r w:rsidRPr="0069626D">
        <w:drawing>
          <wp:inline distT="0" distB="0" distL="0" distR="0" wp14:anchorId="5F083A48" wp14:editId="59B0CDE5">
            <wp:extent cx="5715000" cy="314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ED4E0" w14:textId="6770B6AE" w:rsidR="00B63003" w:rsidRPr="0088648F" w:rsidRDefault="00B63003" w:rsidP="006D284F">
      <w:pPr>
        <w:tabs>
          <w:tab w:val="left" w:pos="3510"/>
        </w:tabs>
        <w:jc w:val="both"/>
        <w:rPr>
          <w:b/>
          <w:noProof/>
        </w:rPr>
      </w:pPr>
      <w:r w:rsidRPr="004220FF">
        <w:rPr>
          <w:b/>
          <w:noProof/>
        </w:rPr>
        <w:t xml:space="preserve">Structure: </w:t>
      </w:r>
      <w:r w:rsidR="0088648F">
        <w:rPr>
          <w:b/>
          <w:noProof/>
        </w:rPr>
        <w:br/>
      </w:r>
      <w:r w:rsidR="004220FF">
        <w:rPr>
          <w:noProof/>
        </w:rPr>
        <w:t xml:space="preserve">I discovered that the </w:t>
      </w:r>
      <w:r w:rsidR="004220FF" w:rsidRPr="00FA76CC">
        <w:rPr>
          <w:noProof/>
        </w:rPr>
        <w:t>model</w:t>
      </w:r>
      <w:r w:rsidR="00FA76CC">
        <w:rPr>
          <w:noProof/>
        </w:rPr>
        <w:t>'</w:t>
      </w:r>
      <w:r w:rsidR="004220FF" w:rsidRPr="00FA76CC">
        <w:rPr>
          <w:noProof/>
        </w:rPr>
        <w:t>s</w:t>
      </w:r>
      <w:r w:rsidR="004220FF">
        <w:rPr>
          <w:noProof/>
        </w:rPr>
        <w:t xml:space="preserve"> efficiency </w:t>
      </w:r>
      <w:r w:rsidR="00124C28">
        <w:rPr>
          <w:noProof/>
        </w:rPr>
        <w:t xml:space="preserve"> and accuracy </w:t>
      </w:r>
      <w:r w:rsidR="004220FF">
        <w:rPr>
          <w:noProof/>
        </w:rPr>
        <w:t xml:space="preserve">is improved when categorical variables </w:t>
      </w:r>
      <w:r w:rsidR="004220FF" w:rsidRPr="00297E08">
        <w:rPr>
          <w:noProof/>
        </w:rPr>
        <w:t>are converted</w:t>
      </w:r>
      <w:r w:rsidR="004220FF">
        <w:rPr>
          <w:noProof/>
        </w:rPr>
        <w:t xml:space="preserve"> into numerical variables </w:t>
      </w:r>
      <w:r w:rsidR="00290436">
        <w:rPr>
          <w:noProof/>
        </w:rPr>
        <w:t xml:space="preserve">I found that </w:t>
      </w:r>
      <w:r w:rsidR="00290436" w:rsidRPr="00FA76CC">
        <w:rPr>
          <w:noProof/>
        </w:rPr>
        <w:t>it</w:t>
      </w:r>
      <w:r w:rsidR="00290436">
        <w:rPr>
          <w:noProof/>
        </w:rPr>
        <w:t xml:space="preserve"> </w:t>
      </w:r>
      <w:r w:rsidR="00290436" w:rsidRPr="00FA76CC">
        <w:rPr>
          <w:noProof/>
        </w:rPr>
        <w:t>can</w:t>
      </w:r>
      <w:r w:rsidR="00FA76CC">
        <w:rPr>
          <w:noProof/>
        </w:rPr>
        <w:t xml:space="preserve"> affect</w:t>
      </w:r>
      <w:r w:rsidR="00290436">
        <w:rPr>
          <w:noProof/>
        </w:rPr>
        <w:t xml:space="preserve"> </w:t>
      </w:r>
      <w:r w:rsidR="001F144D">
        <w:rPr>
          <w:noProof/>
        </w:rPr>
        <w:t xml:space="preserve">impact </w:t>
      </w:r>
      <w:r w:rsidR="00290436" w:rsidRPr="00297E08">
        <w:rPr>
          <w:noProof/>
        </w:rPr>
        <w:t>prediction accuracy</w:t>
      </w:r>
      <w:r w:rsidR="00290436">
        <w:rPr>
          <w:noProof/>
        </w:rPr>
        <w:t xml:space="preserve">. </w:t>
      </w:r>
      <w:r w:rsidR="002349F6">
        <w:rPr>
          <w:noProof/>
        </w:rPr>
        <w:t xml:space="preserve">I spent some time </w:t>
      </w:r>
      <w:r w:rsidR="002349F6" w:rsidRPr="00297E08">
        <w:rPr>
          <w:noProof/>
        </w:rPr>
        <w:t>addressin</w:t>
      </w:r>
      <w:r w:rsidR="00297E08">
        <w:rPr>
          <w:noProof/>
        </w:rPr>
        <w:t>g</w:t>
      </w:r>
      <w:r w:rsidR="002349F6">
        <w:rPr>
          <w:noProof/>
        </w:rPr>
        <w:t xml:space="preserve"> </w:t>
      </w:r>
      <w:r w:rsidR="00297E08">
        <w:rPr>
          <w:noProof/>
        </w:rPr>
        <w:t>th</w:t>
      </w:r>
      <w:r w:rsidR="002349F6" w:rsidRPr="00297E08">
        <w:rPr>
          <w:noProof/>
        </w:rPr>
        <w:t>e</w:t>
      </w:r>
      <w:r w:rsidR="002349F6">
        <w:rPr>
          <w:noProof/>
        </w:rPr>
        <w:t xml:space="preserve"> structure of the </w:t>
      </w:r>
      <w:r w:rsidR="002349F6" w:rsidRPr="00297E08">
        <w:rPr>
          <w:noProof/>
        </w:rPr>
        <w:t>data set</w:t>
      </w:r>
      <w:r w:rsidR="002349F6">
        <w:rPr>
          <w:noProof/>
        </w:rPr>
        <w:t xml:space="preserve"> to </w:t>
      </w:r>
      <w:r w:rsidR="00297E08">
        <w:rPr>
          <w:noProof/>
        </w:rPr>
        <w:t>e</w:t>
      </w:r>
      <w:r w:rsidR="002349F6" w:rsidRPr="00297E08">
        <w:rPr>
          <w:noProof/>
        </w:rPr>
        <w:t>nsure</w:t>
      </w:r>
      <w:r w:rsidR="002349F6">
        <w:rPr>
          <w:noProof/>
        </w:rPr>
        <w:t xml:space="preserve"> that they are </w:t>
      </w:r>
      <w:r w:rsidR="001F144D">
        <w:rPr>
          <w:noProof/>
        </w:rPr>
        <w:t xml:space="preserve">the appropriate </w:t>
      </w:r>
      <w:r w:rsidR="002349F6">
        <w:rPr>
          <w:noProof/>
        </w:rPr>
        <w:t xml:space="preserve">types. </w:t>
      </w:r>
    </w:p>
    <w:p w14:paraId="109EAC8B" w14:textId="6E2B7FDF" w:rsidR="00F7561C" w:rsidRDefault="0088648F" w:rsidP="00336B32">
      <w:pPr>
        <w:tabs>
          <w:tab w:val="left" w:pos="3510"/>
        </w:tabs>
        <w:jc w:val="both"/>
        <w:rPr>
          <w:noProof/>
        </w:rPr>
      </w:pPr>
      <w:r w:rsidRPr="0088648F">
        <w:rPr>
          <w:b/>
          <w:noProof/>
        </w:rPr>
        <w:t xml:space="preserve">Price: </w:t>
      </w:r>
      <w:r>
        <w:rPr>
          <w:b/>
          <w:noProof/>
        </w:rPr>
        <w:br/>
      </w:r>
      <w:r w:rsidR="006D284F" w:rsidRPr="006D284F">
        <w:rPr>
          <w:noProof/>
        </w:rPr>
        <w:t xml:space="preserve">The below illustrate the </w:t>
      </w:r>
      <w:r w:rsidR="006D284F" w:rsidRPr="00FA76CC">
        <w:rPr>
          <w:noProof/>
        </w:rPr>
        <w:t>dis</w:t>
      </w:r>
      <w:r w:rsidR="00FA76CC">
        <w:rPr>
          <w:noProof/>
        </w:rPr>
        <w:t>tribut</w:t>
      </w:r>
      <w:r w:rsidR="006D284F" w:rsidRPr="00FA76CC">
        <w:rPr>
          <w:noProof/>
        </w:rPr>
        <w:t>ion</w:t>
      </w:r>
      <w:r w:rsidR="006D284F" w:rsidRPr="006D284F">
        <w:rPr>
          <w:noProof/>
        </w:rPr>
        <w:t xml:space="preserve"> of the price column, an </w:t>
      </w:r>
      <w:r w:rsidR="006D284F" w:rsidRPr="00FA76CC">
        <w:rPr>
          <w:noProof/>
        </w:rPr>
        <w:t>interes</w:t>
      </w:r>
      <w:r w:rsidR="00FA76CC">
        <w:rPr>
          <w:noProof/>
        </w:rPr>
        <w:t>t</w:t>
      </w:r>
      <w:r w:rsidR="006D284F" w:rsidRPr="00FA76CC">
        <w:rPr>
          <w:noProof/>
        </w:rPr>
        <w:t>ing</w:t>
      </w:r>
      <w:r w:rsidR="006D284F" w:rsidRPr="006D284F">
        <w:rPr>
          <w:noProof/>
        </w:rPr>
        <w:t xml:space="preserve"> observation is </w:t>
      </w:r>
      <w:r w:rsidR="002349F6" w:rsidRPr="00297E08">
        <w:rPr>
          <w:noProof/>
        </w:rPr>
        <w:t>the</w:t>
      </w:r>
      <w:r w:rsidR="006D284F" w:rsidRPr="00297E08">
        <w:rPr>
          <w:noProof/>
        </w:rPr>
        <w:t xml:space="preserve"> range</w:t>
      </w:r>
      <w:r w:rsidR="006D284F" w:rsidRPr="006D284F">
        <w:rPr>
          <w:noProof/>
        </w:rPr>
        <w:t xml:space="preserve"> and </w:t>
      </w:r>
      <w:r w:rsidR="002349F6">
        <w:rPr>
          <w:noProof/>
        </w:rPr>
        <w:t>the</w:t>
      </w:r>
      <w:r w:rsidR="006D284F" w:rsidRPr="006D284F">
        <w:rPr>
          <w:noProof/>
        </w:rPr>
        <w:t xml:space="preserve"> </w:t>
      </w:r>
      <w:r w:rsidR="002349F6">
        <w:rPr>
          <w:noProof/>
        </w:rPr>
        <w:t xml:space="preserve">0 </w:t>
      </w:r>
      <w:r w:rsidR="006D284F" w:rsidRPr="00297E08">
        <w:rPr>
          <w:noProof/>
        </w:rPr>
        <w:t>price</w:t>
      </w:r>
      <w:r w:rsidR="006D284F" w:rsidRPr="006D284F">
        <w:rPr>
          <w:noProof/>
        </w:rPr>
        <w:t xml:space="preserve">. </w:t>
      </w:r>
      <w:r w:rsidR="00297E08">
        <w:rPr>
          <w:noProof/>
        </w:rPr>
        <w:t>I</w:t>
      </w:r>
      <w:r w:rsidR="006D284F" w:rsidRPr="00297E08">
        <w:rPr>
          <w:noProof/>
        </w:rPr>
        <w:t>t</w:t>
      </w:r>
      <w:r w:rsidR="006D284F" w:rsidRPr="006D284F">
        <w:rPr>
          <w:noProof/>
        </w:rPr>
        <w:t xml:space="preserve"> is unlikely that the seller would list their property for free. There are instances where that could occur</w:t>
      </w:r>
      <w:r w:rsidR="00FA76CC">
        <w:rPr>
          <w:noProof/>
        </w:rPr>
        <w:t>,</w:t>
      </w:r>
      <w:r w:rsidR="006D284F" w:rsidRPr="006D284F">
        <w:rPr>
          <w:noProof/>
        </w:rPr>
        <w:t xml:space="preserve"> </w:t>
      </w:r>
      <w:r w:rsidR="006D284F" w:rsidRPr="00FA76CC">
        <w:rPr>
          <w:noProof/>
        </w:rPr>
        <w:t>but</w:t>
      </w:r>
      <w:r w:rsidR="006D284F" w:rsidRPr="006D284F">
        <w:rPr>
          <w:noProof/>
        </w:rPr>
        <w:t xml:space="preserve"> that's most likely an outlier.</w:t>
      </w:r>
      <w:r w:rsidR="00F7561C" w:rsidRPr="00F7561C">
        <w:rPr>
          <w:noProof/>
        </w:rPr>
        <w:t xml:space="preserve"> </w:t>
      </w:r>
      <w:r w:rsidR="00801A91">
        <w:rPr>
          <w:noProof/>
        </w:rPr>
        <w:t xml:space="preserve">The method that produced the best results for me was to remove the 0 </w:t>
      </w:r>
      <w:r w:rsidR="00801A91" w:rsidRPr="00297E08">
        <w:rPr>
          <w:noProof/>
        </w:rPr>
        <w:t>occur</w:t>
      </w:r>
      <w:r w:rsidR="00297E08">
        <w:rPr>
          <w:noProof/>
        </w:rPr>
        <w:t>re</w:t>
      </w:r>
      <w:r w:rsidR="00801A91" w:rsidRPr="00297E08">
        <w:rPr>
          <w:noProof/>
        </w:rPr>
        <w:t>nces</w:t>
      </w:r>
      <w:r w:rsidR="00801A91">
        <w:rPr>
          <w:noProof/>
        </w:rPr>
        <w:t xml:space="preserve">. </w:t>
      </w:r>
    </w:p>
    <w:p w14:paraId="160708FE" w14:textId="4F3AD9EE" w:rsidR="006D284F" w:rsidRPr="0088648F" w:rsidRDefault="0088648F" w:rsidP="00F7561C">
      <w:pPr>
        <w:tabs>
          <w:tab w:val="left" w:pos="3510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5652A459" wp14:editId="3D214118">
            <wp:extent cx="3571875" cy="5619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E113D" w14:textId="41CBF83F" w:rsidR="008972CC" w:rsidRPr="00B63003" w:rsidRDefault="008972CC" w:rsidP="008972CC">
      <w:pPr>
        <w:tabs>
          <w:tab w:val="left" w:pos="3510"/>
        </w:tabs>
        <w:jc w:val="both"/>
        <w:rPr>
          <w:b/>
          <w:noProof/>
          <w:sz w:val="24"/>
        </w:rPr>
      </w:pPr>
      <w:r w:rsidRPr="00B63003">
        <w:rPr>
          <w:b/>
          <w:noProof/>
          <w:sz w:val="24"/>
        </w:rPr>
        <w:t xml:space="preserve">Data Visualization </w:t>
      </w:r>
    </w:p>
    <w:p w14:paraId="702C0B9D" w14:textId="417BCE5F" w:rsidR="001E1AC7" w:rsidRDefault="001E1AC7" w:rsidP="001D1755">
      <w:pPr>
        <w:tabs>
          <w:tab w:val="left" w:pos="3510"/>
        </w:tabs>
        <w:rPr>
          <w:noProof/>
        </w:rPr>
      </w:pPr>
      <w:r w:rsidRPr="001D1755">
        <w:rPr>
          <w:noProof/>
          <w:u w:val="single"/>
        </w:rPr>
        <w:t>Price and Bedrooms:</w:t>
      </w:r>
      <w:r w:rsidR="001D1755">
        <w:rPr>
          <w:noProof/>
          <w:u w:val="single"/>
        </w:rPr>
        <w:br/>
      </w:r>
      <w:r>
        <w:rPr>
          <w:noProof/>
        </w:rPr>
        <w:t xml:space="preserve">I plotted price against the number of bedrooms and found </w:t>
      </w:r>
      <w:r w:rsidRPr="00297E08">
        <w:rPr>
          <w:noProof/>
        </w:rPr>
        <w:t>a very interes</w:t>
      </w:r>
      <w:r w:rsidR="00FA76CC" w:rsidRPr="00297E08">
        <w:rPr>
          <w:noProof/>
        </w:rPr>
        <w:t>t</w:t>
      </w:r>
      <w:r w:rsidRPr="00297E08">
        <w:rPr>
          <w:noProof/>
        </w:rPr>
        <w:t>ing</w:t>
      </w:r>
      <w:r>
        <w:rPr>
          <w:noProof/>
        </w:rPr>
        <w:t xml:space="preserve"> </w:t>
      </w:r>
      <w:r w:rsidRPr="00FA76CC">
        <w:rPr>
          <w:noProof/>
        </w:rPr>
        <w:t>obse</w:t>
      </w:r>
      <w:r w:rsidR="00FA76CC">
        <w:rPr>
          <w:noProof/>
        </w:rPr>
        <w:t>r</w:t>
      </w:r>
      <w:r w:rsidRPr="00FA76CC">
        <w:rPr>
          <w:noProof/>
        </w:rPr>
        <w:t>vation</w:t>
      </w:r>
      <w:r>
        <w:rPr>
          <w:noProof/>
        </w:rPr>
        <w:t xml:space="preserve">. The average </w:t>
      </w:r>
      <w:r w:rsidRPr="00297E08">
        <w:rPr>
          <w:noProof/>
        </w:rPr>
        <w:t>price</w:t>
      </w:r>
      <w:r>
        <w:rPr>
          <w:noProof/>
        </w:rPr>
        <w:t xml:space="preserve"> of an apartment increases as the number of bedrooms </w:t>
      </w:r>
      <w:r w:rsidRPr="00FA76CC">
        <w:rPr>
          <w:noProof/>
        </w:rPr>
        <w:t>increase</w:t>
      </w:r>
      <w:r w:rsidR="00801A91">
        <w:rPr>
          <w:noProof/>
        </w:rPr>
        <w:t xml:space="preserve">s, </w:t>
      </w:r>
      <w:r>
        <w:rPr>
          <w:noProof/>
        </w:rPr>
        <w:t>hower the re</w:t>
      </w:r>
      <w:r w:rsidR="001D1755">
        <w:rPr>
          <w:noProof/>
        </w:rPr>
        <w:t>sult</w:t>
      </w:r>
      <w:r w:rsidR="00801A91">
        <w:rPr>
          <w:noProof/>
        </w:rPr>
        <w:t>s</w:t>
      </w:r>
      <w:r w:rsidR="001D1755">
        <w:rPr>
          <w:noProof/>
        </w:rPr>
        <w:t xml:space="preserve"> peak at </w:t>
      </w:r>
      <w:r w:rsidR="001D1755" w:rsidRPr="00297E08">
        <w:rPr>
          <w:noProof/>
        </w:rPr>
        <w:t>7</w:t>
      </w:r>
      <w:r w:rsidR="001D1755">
        <w:rPr>
          <w:noProof/>
        </w:rPr>
        <w:t xml:space="preserve"> bedrooms and </w:t>
      </w:r>
      <w:r w:rsidR="00801A91">
        <w:rPr>
          <w:noProof/>
        </w:rPr>
        <w:t>the trends starts reversing</w:t>
      </w:r>
      <w:r w:rsidR="001D1755">
        <w:rPr>
          <w:noProof/>
        </w:rPr>
        <w:t xml:space="preserve">. </w:t>
      </w:r>
    </w:p>
    <w:p w14:paraId="00C242B9" w14:textId="6001DA9C" w:rsidR="001E1AC7" w:rsidRDefault="00290436" w:rsidP="001D1755">
      <w:pPr>
        <w:tabs>
          <w:tab w:val="left" w:pos="3510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733B002E" wp14:editId="42BFF653">
            <wp:extent cx="4114800" cy="286580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03012" cy="292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C72CE" w14:textId="77777777" w:rsidR="00124C28" w:rsidRDefault="00124C28" w:rsidP="001D1755">
      <w:pPr>
        <w:tabs>
          <w:tab w:val="left" w:pos="3510"/>
        </w:tabs>
        <w:jc w:val="center"/>
        <w:rPr>
          <w:noProof/>
        </w:rPr>
      </w:pPr>
    </w:p>
    <w:p w14:paraId="17798097" w14:textId="632A7FEE" w:rsidR="001D1755" w:rsidRPr="00F7561C" w:rsidRDefault="002A2201" w:rsidP="00290436">
      <w:pPr>
        <w:tabs>
          <w:tab w:val="left" w:pos="3510"/>
        </w:tabs>
        <w:jc w:val="both"/>
        <w:rPr>
          <w:noProof/>
          <w:u w:val="single"/>
        </w:rPr>
      </w:pPr>
      <w:r w:rsidRPr="00F7561C">
        <w:rPr>
          <w:noProof/>
          <w:u w:val="single"/>
        </w:rPr>
        <w:t xml:space="preserve">Cleaning Fee: </w:t>
      </w:r>
    </w:p>
    <w:p w14:paraId="707AB981" w14:textId="36451D9F" w:rsidR="002A2201" w:rsidRDefault="002A2201" w:rsidP="00290436">
      <w:pPr>
        <w:tabs>
          <w:tab w:val="left" w:pos="3510"/>
        </w:tabs>
        <w:jc w:val="both"/>
        <w:rPr>
          <w:noProof/>
        </w:rPr>
      </w:pPr>
      <w:r>
        <w:rPr>
          <w:noProof/>
        </w:rPr>
        <w:t xml:space="preserve">Cleaning fee was one of the strongest </w:t>
      </w:r>
      <w:r w:rsidRPr="00297E08">
        <w:rPr>
          <w:noProof/>
        </w:rPr>
        <w:t>predicters</w:t>
      </w:r>
      <w:r>
        <w:rPr>
          <w:noProof/>
        </w:rPr>
        <w:t xml:space="preserve"> for my model, and I wanted to </w:t>
      </w:r>
      <w:r w:rsidRPr="00FA76CC">
        <w:rPr>
          <w:noProof/>
        </w:rPr>
        <w:t>visu</w:t>
      </w:r>
      <w:r w:rsidR="00FA76CC">
        <w:rPr>
          <w:noProof/>
        </w:rPr>
        <w:t>al</w:t>
      </w:r>
      <w:r w:rsidRPr="00FA76CC">
        <w:rPr>
          <w:noProof/>
        </w:rPr>
        <w:t>ize</w:t>
      </w:r>
      <w:r>
        <w:rPr>
          <w:noProof/>
        </w:rPr>
        <w:t xml:space="preserve"> the trends of cleaning </w:t>
      </w:r>
      <w:r w:rsidR="00801A91">
        <w:rPr>
          <w:noProof/>
        </w:rPr>
        <w:t xml:space="preserve">fee, </w:t>
      </w:r>
      <w:r w:rsidR="00801A91" w:rsidRPr="00297E08">
        <w:rPr>
          <w:noProof/>
        </w:rPr>
        <w:t>inter</w:t>
      </w:r>
      <w:r w:rsidR="00297E08">
        <w:rPr>
          <w:noProof/>
        </w:rPr>
        <w:t>e</w:t>
      </w:r>
      <w:r w:rsidR="00801A91" w:rsidRPr="00297E08">
        <w:rPr>
          <w:noProof/>
        </w:rPr>
        <w:t>stingly</w:t>
      </w:r>
      <w:r w:rsidR="00801A91">
        <w:rPr>
          <w:noProof/>
        </w:rPr>
        <w:t xml:space="preserve">, it followed </w:t>
      </w:r>
      <w:r w:rsidR="001F144D">
        <w:rPr>
          <w:noProof/>
        </w:rPr>
        <w:t xml:space="preserve">a similar pattern </w:t>
      </w:r>
      <w:r w:rsidR="00801A91">
        <w:rPr>
          <w:noProof/>
        </w:rPr>
        <w:t>as price and bedroom</w:t>
      </w:r>
      <w:r w:rsidR="001F144D">
        <w:rPr>
          <w:noProof/>
        </w:rPr>
        <w:t>.</w:t>
      </w:r>
    </w:p>
    <w:p w14:paraId="57264645" w14:textId="4F92591E" w:rsidR="00290436" w:rsidRDefault="00290436" w:rsidP="00BB4612">
      <w:pPr>
        <w:tabs>
          <w:tab w:val="left" w:pos="3510"/>
        </w:tabs>
        <w:jc w:val="center"/>
        <w:rPr>
          <w:noProof/>
        </w:rPr>
      </w:pPr>
      <w:r>
        <w:rPr>
          <w:noProof/>
        </w:rPr>
        <w:drawing>
          <wp:inline distT="0" distB="0" distL="0" distR="0" wp14:anchorId="3C71B60E" wp14:editId="7A1D8600">
            <wp:extent cx="4082902" cy="2914192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7617" cy="298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95301" w14:textId="7A8E20B5" w:rsidR="008972CC" w:rsidRPr="00F7561C" w:rsidRDefault="008972CC" w:rsidP="008972CC">
      <w:pPr>
        <w:tabs>
          <w:tab w:val="left" w:pos="3510"/>
        </w:tabs>
        <w:jc w:val="both"/>
        <w:rPr>
          <w:b/>
          <w:noProof/>
        </w:rPr>
      </w:pPr>
      <w:r w:rsidRPr="00F7561C">
        <w:rPr>
          <w:b/>
          <w:noProof/>
        </w:rPr>
        <w:t>Key Lesson Learned</w:t>
      </w:r>
    </w:p>
    <w:p w14:paraId="1F84B24B" w14:textId="5FDE07F1" w:rsidR="008972CC" w:rsidRDefault="002F70DE" w:rsidP="002F70DE">
      <w:pPr>
        <w:pStyle w:val="ListParagraph"/>
        <w:numPr>
          <w:ilvl w:val="0"/>
          <w:numId w:val="1"/>
        </w:numPr>
        <w:tabs>
          <w:tab w:val="left" w:pos="3510"/>
        </w:tabs>
        <w:jc w:val="both"/>
        <w:rPr>
          <w:noProof/>
        </w:rPr>
      </w:pPr>
      <w:r w:rsidRPr="00FA76CC">
        <w:rPr>
          <w:noProof/>
          <w:u w:val="single"/>
        </w:rPr>
        <w:t>Train time</w:t>
      </w:r>
      <w:r w:rsidR="00F7561C" w:rsidRPr="00FA76CC">
        <w:rPr>
          <w:noProof/>
          <w:u w:val="single"/>
        </w:rPr>
        <w:t>:</w:t>
      </w:r>
      <w:r w:rsidR="00F7561C">
        <w:rPr>
          <w:noProof/>
        </w:rPr>
        <w:t xml:space="preserve"> </w:t>
      </w:r>
      <w:r w:rsidR="009643F4">
        <w:rPr>
          <w:noProof/>
        </w:rPr>
        <w:t xml:space="preserve">The caret package allows </w:t>
      </w:r>
      <w:r w:rsidR="009643F4" w:rsidRPr="00FA76CC">
        <w:rPr>
          <w:noProof/>
        </w:rPr>
        <w:t>you</w:t>
      </w:r>
      <w:r w:rsidR="00FA76CC">
        <w:rPr>
          <w:noProof/>
        </w:rPr>
        <w:t xml:space="preserve"> to</w:t>
      </w:r>
      <w:r w:rsidR="009643F4">
        <w:rPr>
          <w:noProof/>
        </w:rPr>
        <w:t xml:space="preserve"> test multiple variables in the model and visualize which parameters provided the best results. I tested~100,000 different combinations, and after about </w:t>
      </w:r>
      <w:r w:rsidR="00124C28">
        <w:rPr>
          <w:noProof/>
        </w:rPr>
        <w:t>8</w:t>
      </w:r>
      <w:r w:rsidR="009643F4">
        <w:rPr>
          <w:noProof/>
        </w:rPr>
        <w:t xml:space="preserve"> </w:t>
      </w:r>
      <w:r w:rsidR="00124C28">
        <w:rPr>
          <w:noProof/>
        </w:rPr>
        <w:t xml:space="preserve">hours </w:t>
      </w:r>
      <w:r w:rsidR="009643F4">
        <w:rPr>
          <w:noProof/>
        </w:rPr>
        <w:t xml:space="preserve">the models was still computing. I realized that </w:t>
      </w:r>
      <w:r w:rsidR="00FA76CC" w:rsidRPr="00FA76CC">
        <w:rPr>
          <w:noProof/>
        </w:rPr>
        <w:t>to</w:t>
      </w:r>
      <w:r w:rsidR="00FA76CC">
        <w:rPr>
          <w:noProof/>
        </w:rPr>
        <w:t xml:space="preserve"> </w:t>
      </w:r>
      <w:r w:rsidR="00FA76CC" w:rsidRPr="00297E08">
        <w:rPr>
          <w:noProof/>
        </w:rPr>
        <w:t>compute</w:t>
      </w:r>
      <w:r w:rsidR="00FA76CC">
        <w:rPr>
          <w:noProof/>
        </w:rPr>
        <w:t xml:space="preserve"> </w:t>
      </w:r>
      <w:r w:rsidR="00FA76CC" w:rsidRPr="00297E08">
        <w:rPr>
          <w:noProof/>
        </w:rPr>
        <w:t>this many variable</w:t>
      </w:r>
      <w:r w:rsidR="00FA76CC">
        <w:rPr>
          <w:noProof/>
        </w:rPr>
        <w:t xml:space="preserve"> is </w:t>
      </w:r>
      <w:r w:rsidR="00FA76CC" w:rsidRPr="00FA76CC">
        <w:rPr>
          <w:noProof/>
        </w:rPr>
        <w:t>computational</w:t>
      </w:r>
      <w:r w:rsidR="00FA76CC">
        <w:rPr>
          <w:noProof/>
        </w:rPr>
        <w:t xml:space="preserve">ly expensive. In my best model, I </w:t>
      </w:r>
      <w:r w:rsidR="00FA76CC" w:rsidRPr="00FA76CC">
        <w:rPr>
          <w:noProof/>
        </w:rPr>
        <w:t>test</w:t>
      </w:r>
      <w:r w:rsidR="00FA76CC">
        <w:rPr>
          <w:noProof/>
        </w:rPr>
        <w:t xml:space="preserve">ed multiple variables for one feature and utilized the best tune to </w:t>
      </w:r>
      <w:r w:rsidR="00FA76CC" w:rsidRPr="00297E08">
        <w:rPr>
          <w:noProof/>
        </w:rPr>
        <w:t>test</w:t>
      </w:r>
      <w:r w:rsidR="00FA76CC">
        <w:rPr>
          <w:noProof/>
        </w:rPr>
        <w:t xml:space="preserve"> the </w:t>
      </w:r>
      <w:r w:rsidR="00FA76CC" w:rsidRPr="00297E08">
        <w:rPr>
          <w:noProof/>
        </w:rPr>
        <w:t>subsequent</w:t>
      </w:r>
      <w:r w:rsidR="00FA76CC">
        <w:rPr>
          <w:noProof/>
        </w:rPr>
        <w:t xml:space="preserve"> variables. </w:t>
      </w:r>
    </w:p>
    <w:p w14:paraId="5F03E68B" w14:textId="31A21B7B" w:rsidR="002F70DE" w:rsidRPr="00FA76CC" w:rsidRDefault="002F70DE" w:rsidP="002F70DE">
      <w:pPr>
        <w:pStyle w:val="ListParagraph"/>
        <w:numPr>
          <w:ilvl w:val="0"/>
          <w:numId w:val="1"/>
        </w:numPr>
        <w:tabs>
          <w:tab w:val="left" w:pos="3510"/>
        </w:tabs>
        <w:jc w:val="both"/>
        <w:rPr>
          <w:noProof/>
          <w:u w:val="single"/>
        </w:rPr>
      </w:pPr>
      <w:r w:rsidRPr="00FA76CC">
        <w:rPr>
          <w:noProof/>
          <w:u w:val="single"/>
        </w:rPr>
        <w:t xml:space="preserve">Parameter </w:t>
      </w:r>
      <w:r w:rsidR="00FA76CC" w:rsidRPr="00FA76CC">
        <w:rPr>
          <w:noProof/>
          <w:u w:val="single"/>
        </w:rPr>
        <w:t>T</w:t>
      </w:r>
      <w:r w:rsidRPr="00FA76CC">
        <w:rPr>
          <w:noProof/>
          <w:u w:val="single"/>
        </w:rPr>
        <w:t>uning</w:t>
      </w:r>
      <w:r w:rsidR="00FA76CC" w:rsidRPr="00FA76CC">
        <w:rPr>
          <w:noProof/>
          <w:u w:val="single"/>
        </w:rPr>
        <w:t>:</w:t>
      </w:r>
      <w:r w:rsidR="004B5544">
        <w:rPr>
          <w:noProof/>
        </w:rPr>
        <w:t xml:space="preserve"> </w:t>
      </w:r>
      <w:r w:rsidR="0059232B">
        <w:rPr>
          <w:noProof/>
        </w:rPr>
        <w:t xml:space="preserve">Not all parameter are created equal, some have a higher impact on the prediction than other. </w:t>
      </w:r>
      <w:r w:rsidR="0059232B" w:rsidRPr="00297E08">
        <w:rPr>
          <w:noProof/>
        </w:rPr>
        <w:t>Focusin</w:t>
      </w:r>
      <w:r w:rsidR="00297E08" w:rsidRPr="00297E08">
        <w:rPr>
          <w:noProof/>
        </w:rPr>
        <w:t>g</w:t>
      </w:r>
      <w:r w:rsidR="00801A91" w:rsidRPr="00297E08">
        <w:rPr>
          <w:noProof/>
        </w:rPr>
        <w:t>g</w:t>
      </w:r>
      <w:r w:rsidR="0059232B">
        <w:rPr>
          <w:noProof/>
        </w:rPr>
        <w:t xml:space="preserve"> on those parameters that have a higher </w:t>
      </w:r>
      <w:r w:rsidR="0059232B" w:rsidRPr="00297E08">
        <w:rPr>
          <w:noProof/>
        </w:rPr>
        <w:t>impact</w:t>
      </w:r>
      <w:r w:rsidR="00801A91">
        <w:rPr>
          <w:noProof/>
        </w:rPr>
        <w:t xml:space="preserve"> can drastically change the results</w:t>
      </w:r>
      <w:r w:rsidR="0059232B">
        <w:rPr>
          <w:noProof/>
        </w:rPr>
        <w:t>.</w:t>
      </w:r>
      <w:r w:rsidR="004B5544">
        <w:rPr>
          <w:noProof/>
        </w:rPr>
        <w:t xml:space="preserve"> </w:t>
      </w:r>
    </w:p>
    <w:p w14:paraId="685F63C2" w14:textId="2973649B" w:rsidR="002F70DE" w:rsidRPr="0059232B" w:rsidRDefault="002F70DE" w:rsidP="002F70DE">
      <w:pPr>
        <w:pStyle w:val="ListParagraph"/>
        <w:numPr>
          <w:ilvl w:val="0"/>
          <w:numId w:val="1"/>
        </w:numPr>
        <w:tabs>
          <w:tab w:val="left" w:pos="3510"/>
        </w:tabs>
        <w:jc w:val="both"/>
        <w:rPr>
          <w:noProof/>
          <w:u w:val="single"/>
        </w:rPr>
      </w:pPr>
      <w:r w:rsidRPr="0059232B">
        <w:rPr>
          <w:noProof/>
          <w:u w:val="single"/>
        </w:rPr>
        <w:t xml:space="preserve">Be careful with </w:t>
      </w:r>
      <w:r w:rsidR="00FA76CC" w:rsidRPr="0059232B">
        <w:rPr>
          <w:noProof/>
          <w:u w:val="single"/>
        </w:rPr>
        <w:t>predicting</w:t>
      </w:r>
      <w:r w:rsidRPr="0059232B">
        <w:rPr>
          <w:noProof/>
          <w:u w:val="single"/>
        </w:rPr>
        <w:t xml:space="preserve"> by using a </w:t>
      </w:r>
      <w:r w:rsidRPr="00297E08">
        <w:rPr>
          <w:noProof/>
          <w:u w:val="single"/>
        </w:rPr>
        <w:t>prediction</w:t>
      </w:r>
      <w:r w:rsidR="0059232B" w:rsidRPr="0059232B">
        <w:rPr>
          <w:noProof/>
          <w:u w:val="single"/>
        </w:rPr>
        <w:t xml:space="preserve">: </w:t>
      </w:r>
      <w:r w:rsidR="0059232B">
        <w:rPr>
          <w:noProof/>
        </w:rPr>
        <w:t xml:space="preserve"> I used </w:t>
      </w:r>
      <w:r w:rsidR="0059232B" w:rsidRPr="00297E08">
        <w:rPr>
          <w:noProof/>
        </w:rPr>
        <w:t>predicted variables</w:t>
      </w:r>
      <w:r w:rsidR="0059232B">
        <w:rPr>
          <w:noProof/>
        </w:rPr>
        <w:t>, weekly price</w:t>
      </w:r>
      <w:r w:rsidR="00297E08">
        <w:rPr>
          <w:noProof/>
        </w:rPr>
        <w:t>,</w:t>
      </w:r>
      <w:r w:rsidR="0059232B">
        <w:rPr>
          <w:noProof/>
        </w:rPr>
        <w:t xml:space="preserve"> </w:t>
      </w:r>
      <w:r w:rsidR="0059232B" w:rsidRPr="00297E08">
        <w:rPr>
          <w:noProof/>
        </w:rPr>
        <w:t>and</w:t>
      </w:r>
      <w:r w:rsidR="0059232B">
        <w:rPr>
          <w:noProof/>
        </w:rPr>
        <w:t xml:space="preserve"> monthly </w:t>
      </w:r>
      <w:r w:rsidR="0059232B" w:rsidRPr="00297E08">
        <w:rPr>
          <w:noProof/>
        </w:rPr>
        <w:t>price,</w:t>
      </w:r>
      <w:r w:rsidR="0059232B">
        <w:rPr>
          <w:noProof/>
        </w:rPr>
        <w:t xml:space="preserve"> in my </w:t>
      </w:r>
      <w:r w:rsidR="0059232B" w:rsidRPr="00297E08">
        <w:rPr>
          <w:noProof/>
        </w:rPr>
        <w:t>prediction</w:t>
      </w:r>
      <w:r w:rsidR="00801A91">
        <w:rPr>
          <w:noProof/>
        </w:rPr>
        <w:t xml:space="preserve">, and while it was </w:t>
      </w:r>
      <w:r w:rsidR="00801A91" w:rsidRPr="00297E08">
        <w:rPr>
          <w:noProof/>
        </w:rPr>
        <w:t>signif</w:t>
      </w:r>
      <w:r w:rsidR="00297E08">
        <w:rPr>
          <w:noProof/>
        </w:rPr>
        <w:t>i</w:t>
      </w:r>
      <w:r w:rsidR="00801A91" w:rsidRPr="00297E08">
        <w:rPr>
          <w:noProof/>
        </w:rPr>
        <w:t>cant</w:t>
      </w:r>
      <w:r w:rsidR="00801A91">
        <w:rPr>
          <w:noProof/>
        </w:rPr>
        <w:t xml:space="preserve">, I was able to get a better with </w:t>
      </w:r>
      <w:r w:rsidR="00297E08">
        <w:rPr>
          <w:noProof/>
        </w:rPr>
        <w:t xml:space="preserve">the </w:t>
      </w:r>
      <w:r w:rsidR="00801A91" w:rsidRPr="00297E08">
        <w:rPr>
          <w:noProof/>
        </w:rPr>
        <w:t>same</w:t>
      </w:r>
      <w:r w:rsidR="00801A91">
        <w:rPr>
          <w:noProof/>
        </w:rPr>
        <w:t xml:space="preserve"> model with it removed. </w:t>
      </w:r>
    </w:p>
    <w:p w14:paraId="6CD9BB42" w14:textId="6829325E" w:rsidR="00B63003" w:rsidRPr="00F140A0" w:rsidRDefault="0059232B" w:rsidP="002F70DE">
      <w:pPr>
        <w:pStyle w:val="ListParagraph"/>
        <w:numPr>
          <w:ilvl w:val="0"/>
          <w:numId w:val="1"/>
        </w:numPr>
        <w:tabs>
          <w:tab w:val="left" w:pos="3510"/>
        </w:tabs>
        <w:jc w:val="both"/>
        <w:rPr>
          <w:noProof/>
          <w:u w:val="single"/>
        </w:rPr>
      </w:pPr>
      <w:r w:rsidRPr="00F140A0">
        <w:rPr>
          <w:noProof/>
          <w:u w:val="single"/>
        </w:rPr>
        <w:t xml:space="preserve">Use Google Cloud: </w:t>
      </w:r>
      <w:r w:rsidR="00F140A0">
        <w:rPr>
          <w:noProof/>
        </w:rPr>
        <w:t xml:space="preserve">Google cloud enables you to set up a </w:t>
      </w:r>
      <w:r w:rsidR="00F140A0" w:rsidRPr="00297E08">
        <w:rPr>
          <w:noProof/>
        </w:rPr>
        <w:t>virtu</w:t>
      </w:r>
      <w:r w:rsidR="00297E08">
        <w:rPr>
          <w:noProof/>
        </w:rPr>
        <w:t>a</w:t>
      </w:r>
      <w:r w:rsidR="00F140A0" w:rsidRPr="00297E08">
        <w:rPr>
          <w:noProof/>
        </w:rPr>
        <w:t>l</w:t>
      </w:r>
      <w:r w:rsidR="00F140A0">
        <w:rPr>
          <w:noProof/>
        </w:rPr>
        <w:t xml:space="preserve"> machine in the cloud, and install software such as R. The advantage is that you </w:t>
      </w:r>
      <w:r w:rsidR="00F140A0" w:rsidRPr="00297E08">
        <w:rPr>
          <w:noProof/>
        </w:rPr>
        <w:t xml:space="preserve">are able </w:t>
      </w:r>
      <w:r w:rsidR="00297E08" w:rsidRPr="00297E08">
        <w:rPr>
          <w:noProof/>
        </w:rPr>
        <w:t>to</w:t>
      </w:r>
      <w:r w:rsidR="00297E08">
        <w:rPr>
          <w:noProof/>
        </w:rPr>
        <w:t xml:space="preserve"> </w:t>
      </w:r>
      <w:r w:rsidR="00801A91" w:rsidRPr="00297E08">
        <w:rPr>
          <w:noProof/>
        </w:rPr>
        <w:t>run</w:t>
      </w:r>
      <w:r w:rsidR="00801A91">
        <w:rPr>
          <w:noProof/>
        </w:rPr>
        <w:t xml:space="preserve"> multiple models and </w:t>
      </w:r>
      <w:r w:rsidR="00801A91" w:rsidRPr="00297E08">
        <w:rPr>
          <w:noProof/>
        </w:rPr>
        <w:t>compute</w:t>
      </w:r>
      <w:r w:rsidR="00801A91">
        <w:rPr>
          <w:noProof/>
        </w:rPr>
        <w:t xml:space="preserve"> models overnight and while your laptop is turned off. </w:t>
      </w:r>
    </w:p>
    <w:p w14:paraId="0C115BD5" w14:textId="4835E32B" w:rsidR="00F7561C" w:rsidRPr="0059232B" w:rsidRDefault="00B63003" w:rsidP="008972CC">
      <w:pPr>
        <w:pStyle w:val="ListParagraph"/>
        <w:numPr>
          <w:ilvl w:val="0"/>
          <w:numId w:val="1"/>
        </w:numPr>
        <w:tabs>
          <w:tab w:val="left" w:pos="3510"/>
        </w:tabs>
        <w:jc w:val="both"/>
        <w:rPr>
          <w:rStyle w:val="Strong"/>
          <w:b w:val="0"/>
          <w:bCs w:val="0"/>
          <w:noProof/>
        </w:rPr>
      </w:pPr>
      <w:r w:rsidRPr="0059232B">
        <w:rPr>
          <w:rStyle w:val="Strong"/>
          <w:rFonts w:ascii="Georgia" w:hAnsi="Georgia"/>
          <w:b w:val="0"/>
          <w:spacing w:val="-1"/>
          <w:sz w:val="32"/>
          <w:szCs w:val="32"/>
          <w:shd w:val="clear" w:color="auto" w:fill="FFFFFF"/>
        </w:rPr>
        <w:t xml:space="preserve"> </w:t>
      </w:r>
      <w:r w:rsidR="0059232B" w:rsidRPr="005C1406">
        <w:rPr>
          <w:bCs/>
          <w:noProof/>
          <w:u w:val="single"/>
        </w:rPr>
        <w:t>Overfitting</w:t>
      </w:r>
      <w:r w:rsidR="00F140A0" w:rsidRPr="005C1406">
        <w:rPr>
          <w:bCs/>
          <w:noProof/>
          <w:u w:val="single"/>
        </w:rPr>
        <w:t>:</w:t>
      </w:r>
      <w:r w:rsidR="00F140A0">
        <w:rPr>
          <w:bCs/>
          <w:noProof/>
        </w:rPr>
        <w:t xml:space="preserve"> Certain algorithm </w:t>
      </w:r>
      <w:r w:rsidR="00F140A0" w:rsidRPr="00297E08">
        <w:rPr>
          <w:bCs/>
          <w:noProof/>
        </w:rPr>
        <w:t>such</w:t>
      </w:r>
      <w:r w:rsidR="00F140A0">
        <w:rPr>
          <w:bCs/>
          <w:noProof/>
        </w:rPr>
        <w:t xml:space="preserve"> as boosting can overfit the data. </w:t>
      </w:r>
      <w:r w:rsidR="005C1406">
        <w:rPr>
          <w:bCs/>
          <w:noProof/>
        </w:rPr>
        <w:t xml:space="preserve">One of my boosting models had an RMSE of 0.7 and above 60 in my test set. </w:t>
      </w:r>
    </w:p>
    <w:p w14:paraId="04BA8B9B" w14:textId="4CA365A2" w:rsidR="00B63003" w:rsidRPr="00646D91" w:rsidRDefault="005C1406" w:rsidP="008972CC">
      <w:pPr>
        <w:pStyle w:val="ListParagraph"/>
        <w:numPr>
          <w:ilvl w:val="0"/>
          <w:numId w:val="1"/>
        </w:numPr>
        <w:tabs>
          <w:tab w:val="left" w:pos="3510"/>
        </w:tabs>
        <w:jc w:val="both"/>
        <w:rPr>
          <w:noProof/>
          <w:u w:val="single"/>
        </w:rPr>
      </w:pPr>
      <w:r w:rsidRPr="005C1406">
        <w:rPr>
          <w:noProof/>
          <w:u w:val="single"/>
        </w:rPr>
        <w:t>Cross Validations:</w:t>
      </w:r>
      <w:r>
        <w:rPr>
          <w:noProof/>
          <w:u w:val="single"/>
        </w:rPr>
        <w:t xml:space="preserve"> </w:t>
      </w:r>
      <w:r>
        <w:rPr>
          <w:noProof/>
        </w:rPr>
        <w:t xml:space="preserve"> </w:t>
      </w:r>
      <w:r w:rsidR="00D81C44">
        <w:rPr>
          <w:noProof/>
        </w:rPr>
        <w:t xml:space="preserve">The RMSE for a model that used </w:t>
      </w:r>
      <w:r w:rsidR="00D81C44" w:rsidRPr="00297E08">
        <w:rPr>
          <w:noProof/>
        </w:rPr>
        <w:t>cross</w:t>
      </w:r>
      <w:r w:rsidR="00297E08">
        <w:rPr>
          <w:noProof/>
        </w:rPr>
        <w:t>-</w:t>
      </w:r>
      <w:r w:rsidR="00D81C44" w:rsidRPr="00297E08">
        <w:rPr>
          <w:noProof/>
        </w:rPr>
        <w:t>validation</w:t>
      </w:r>
      <w:r w:rsidR="00D81C44">
        <w:rPr>
          <w:noProof/>
        </w:rPr>
        <w:t xml:space="preserve"> performed </w:t>
      </w:r>
      <w:r w:rsidR="00D81C44" w:rsidRPr="00297E08">
        <w:rPr>
          <w:noProof/>
        </w:rPr>
        <w:t>significan</w:t>
      </w:r>
      <w:r w:rsidR="00297E08">
        <w:rPr>
          <w:noProof/>
        </w:rPr>
        <w:t>t</w:t>
      </w:r>
      <w:r w:rsidR="00D81C44" w:rsidRPr="00297E08">
        <w:rPr>
          <w:noProof/>
        </w:rPr>
        <w:t>ly</w:t>
      </w:r>
      <w:r w:rsidR="00D81C44">
        <w:rPr>
          <w:noProof/>
        </w:rPr>
        <w:t xml:space="preserve"> better than models that didn’t use </w:t>
      </w:r>
      <w:r w:rsidR="00D81C44" w:rsidRPr="00297E08">
        <w:rPr>
          <w:noProof/>
        </w:rPr>
        <w:t>cross vali</w:t>
      </w:r>
      <w:r w:rsidR="00297E08" w:rsidRPr="00297E08">
        <w:rPr>
          <w:noProof/>
        </w:rPr>
        <w:t>d</w:t>
      </w:r>
      <w:r w:rsidR="00D81C44" w:rsidRPr="00297E08">
        <w:rPr>
          <w:noProof/>
        </w:rPr>
        <w:t>ation, however</w:t>
      </w:r>
      <w:r w:rsidR="00297E08">
        <w:rPr>
          <w:noProof/>
        </w:rPr>
        <w:t>,</w:t>
      </w:r>
      <w:r w:rsidR="00D81C44">
        <w:rPr>
          <w:noProof/>
        </w:rPr>
        <w:t xml:space="preserve"> there is </w:t>
      </w:r>
      <w:r w:rsidR="00D81C44" w:rsidRPr="00297E08">
        <w:rPr>
          <w:noProof/>
        </w:rPr>
        <w:t>draw back</w:t>
      </w:r>
      <w:r w:rsidR="00D81C44">
        <w:rPr>
          <w:noProof/>
        </w:rPr>
        <w:t xml:space="preserve">, it is </w:t>
      </w:r>
      <w:r w:rsidR="00D81C44" w:rsidRPr="00297E08">
        <w:rPr>
          <w:noProof/>
        </w:rPr>
        <w:t>computati</w:t>
      </w:r>
      <w:r w:rsidR="00297E08">
        <w:rPr>
          <w:noProof/>
        </w:rPr>
        <w:t>onal</w:t>
      </w:r>
      <w:r w:rsidR="00D81C44" w:rsidRPr="00297E08">
        <w:rPr>
          <w:noProof/>
        </w:rPr>
        <w:t>ly</w:t>
      </w:r>
      <w:r w:rsidR="00D81C44">
        <w:rPr>
          <w:noProof/>
        </w:rPr>
        <w:t xml:space="preserve"> expensive to </w:t>
      </w:r>
      <w:r w:rsidR="00D81C44" w:rsidRPr="00297E08">
        <w:rPr>
          <w:noProof/>
        </w:rPr>
        <w:t>perform</w:t>
      </w:r>
      <w:r w:rsidR="00D81C44">
        <w:rPr>
          <w:noProof/>
        </w:rPr>
        <w:t xml:space="preserve">. </w:t>
      </w:r>
    </w:p>
    <w:p w14:paraId="37B5303B" w14:textId="55717D4D" w:rsidR="00646D91" w:rsidRPr="00646D91" w:rsidRDefault="00646D91" w:rsidP="00646D91">
      <w:pPr>
        <w:tabs>
          <w:tab w:val="left" w:pos="3510"/>
        </w:tabs>
        <w:jc w:val="both"/>
        <w:rPr>
          <w:b/>
          <w:noProof/>
        </w:rPr>
      </w:pPr>
      <w:r w:rsidRPr="00646D91">
        <w:rPr>
          <w:b/>
          <w:noProof/>
        </w:rPr>
        <w:t xml:space="preserve">Best Model </w:t>
      </w:r>
    </w:p>
    <w:p w14:paraId="63C467D2" w14:textId="702A1CAB" w:rsidR="00D81C44" w:rsidRDefault="008972CC" w:rsidP="00D81C44">
      <w:pPr>
        <w:tabs>
          <w:tab w:val="left" w:pos="3510"/>
        </w:tabs>
        <w:jc w:val="both"/>
        <w:rPr>
          <w:noProof/>
        </w:rPr>
      </w:pPr>
      <w:r w:rsidRPr="008972CC">
        <w:rPr>
          <w:noProof/>
        </w:rPr>
        <w:t>Throughout</w:t>
      </w:r>
      <w:r>
        <w:t xml:space="preserve"> the </w:t>
      </w:r>
      <w:r w:rsidRPr="00297E08">
        <w:rPr>
          <w:noProof/>
        </w:rPr>
        <w:t>kaggle</w:t>
      </w:r>
      <w:r>
        <w:t xml:space="preserve"> </w:t>
      </w:r>
      <w:r w:rsidRPr="00FA76CC">
        <w:rPr>
          <w:noProof/>
        </w:rPr>
        <w:t>competition</w:t>
      </w:r>
      <w:r w:rsidR="00FA76CC">
        <w:rPr>
          <w:noProof/>
        </w:rPr>
        <w:t>,</w:t>
      </w:r>
      <w:r>
        <w:t xml:space="preserve"> I </w:t>
      </w:r>
      <w:r w:rsidR="00D81C44">
        <w:t>submitted</w:t>
      </w:r>
      <w:r>
        <w:t xml:space="preserve"> multiple models </w:t>
      </w:r>
      <w:r w:rsidRPr="008972CC">
        <w:rPr>
          <w:noProof/>
        </w:rPr>
        <w:t>inclu</w:t>
      </w:r>
      <w:r>
        <w:rPr>
          <w:noProof/>
        </w:rPr>
        <w:t>d</w:t>
      </w:r>
      <w:r w:rsidRPr="008972CC">
        <w:rPr>
          <w:noProof/>
        </w:rPr>
        <w:t>ing</w:t>
      </w:r>
      <w:r>
        <w:t xml:space="preserve"> linear regression, lasso, ridge, </w:t>
      </w:r>
      <w:r w:rsidRPr="008972CC">
        <w:rPr>
          <w:noProof/>
        </w:rPr>
        <w:t>de</w:t>
      </w:r>
      <w:r>
        <w:rPr>
          <w:noProof/>
        </w:rPr>
        <w:t>ci</w:t>
      </w:r>
      <w:r w:rsidRPr="008972CC">
        <w:rPr>
          <w:noProof/>
        </w:rPr>
        <w:t>sion</w:t>
      </w:r>
      <w:r>
        <w:t xml:space="preserve"> trees, </w:t>
      </w:r>
      <w:r w:rsidRPr="008972CC">
        <w:rPr>
          <w:noProof/>
        </w:rPr>
        <w:t>random</w:t>
      </w:r>
      <w:r>
        <w:rPr>
          <w:noProof/>
        </w:rPr>
        <w:t xml:space="preserve"> </w:t>
      </w:r>
      <w:r w:rsidR="00646D91" w:rsidRPr="008972CC">
        <w:rPr>
          <w:noProof/>
        </w:rPr>
        <w:t>forest</w:t>
      </w:r>
      <w:r w:rsidR="00646D91">
        <w:t>, e</w:t>
      </w:r>
      <w:r w:rsidR="00801A91">
        <w:t>x</w:t>
      </w:r>
      <w:r w:rsidR="00646D91">
        <w:t>treme</w:t>
      </w:r>
      <w:r w:rsidRPr="008972CC">
        <w:rPr>
          <w:noProof/>
        </w:rPr>
        <w:t xml:space="preserve"> Gradient Boosting</w:t>
      </w:r>
      <w:r>
        <w:t xml:space="preserve">, Ada Boost, and Gradient Boost models. The model </w:t>
      </w:r>
      <w:r>
        <w:lastRenderedPageBreak/>
        <w:t xml:space="preserve">that produced the best result was </w:t>
      </w:r>
      <w:r w:rsidR="001F144D">
        <w:rPr>
          <w:noProof/>
        </w:rPr>
        <w:t>ex</w:t>
      </w:r>
      <w:r w:rsidRPr="008972CC">
        <w:rPr>
          <w:noProof/>
        </w:rPr>
        <w:t xml:space="preserve">treme Gradient </w:t>
      </w:r>
      <w:r w:rsidR="00646D91" w:rsidRPr="008972CC">
        <w:rPr>
          <w:noProof/>
        </w:rPr>
        <w:t>Boosting</w:t>
      </w:r>
      <w:r w:rsidR="00646D91">
        <w:t>.</w:t>
      </w:r>
      <w:r>
        <w:rPr>
          <w:noProof/>
        </w:rPr>
        <w:t xml:space="preserve"> The </w:t>
      </w:r>
      <w:r w:rsidRPr="00297E08">
        <w:rPr>
          <w:noProof/>
        </w:rPr>
        <w:t>caret</w:t>
      </w:r>
      <w:r>
        <w:rPr>
          <w:noProof/>
        </w:rPr>
        <w:t xml:space="preserve"> package is a comprehensive package that streamlined the machine learning process. </w:t>
      </w:r>
      <w:r w:rsidR="00D81C44">
        <w:rPr>
          <w:noProof/>
        </w:rPr>
        <w:t xml:space="preserve"> Here’s how I approached parameter tuning, </w:t>
      </w:r>
    </w:p>
    <w:p w14:paraId="40DBBB84" w14:textId="13036C90" w:rsidR="00D81C44" w:rsidRDefault="00D81C44" w:rsidP="00D81C44">
      <w:pPr>
        <w:tabs>
          <w:tab w:val="left" w:pos="3510"/>
        </w:tabs>
        <w:jc w:val="both"/>
        <w:rPr>
          <w:noProof/>
        </w:rPr>
      </w:pPr>
      <w:r>
        <w:rPr>
          <w:noProof/>
        </w:rPr>
        <w:t xml:space="preserve">I also tried to test all the parameters in a tuning </w:t>
      </w:r>
      <w:r w:rsidRPr="00297E08">
        <w:rPr>
          <w:noProof/>
        </w:rPr>
        <w:t>grid</w:t>
      </w:r>
      <w:r>
        <w:rPr>
          <w:noProof/>
        </w:rPr>
        <w:t xml:space="preserve"> and discovered that the time to complete this model was expensive</w:t>
      </w:r>
      <w:r w:rsidR="00297E08">
        <w:rPr>
          <w:noProof/>
        </w:rPr>
        <w:t xml:space="preserve"> w</w:t>
      </w:r>
      <w:r w:rsidRPr="00297E08">
        <w:rPr>
          <w:noProof/>
        </w:rPr>
        <w:t>hich</w:t>
      </w:r>
      <w:r>
        <w:rPr>
          <w:noProof/>
        </w:rPr>
        <w:t xml:space="preserve"> led me to isolate one parameter and test a range of predictors and use the best tune for my next independent tuning. My final tuning parameters had </w:t>
      </w:r>
      <w:r w:rsidRPr="00297E08">
        <w:rPr>
          <w:noProof/>
        </w:rPr>
        <w:t>a best</w:t>
      </w:r>
      <w:r>
        <w:rPr>
          <w:noProof/>
        </w:rPr>
        <w:t xml:space="preserve"> </w:t>
      </w:r>
      <w:r w:rsidRPr="00297E08">
        <w:rPr>
          <w:noProof/>
        </w:rPr>
        <w:t>tune</w:t>
      </w:r>
      <w:r>
        <w:rPr>
          <w:noProof/>
        </w:rPr>
        <w:t xml:space="preserve"> from all the previous models. </w:t>
      </w:r>
    </w:p>
    <w:p w14:paraId="48B5973D" w14:textId="2B978C26" w:rsidR="00D81C44" w:rsidRDefault="00D81C44" w:rsidP="00D81C44">
      <w:pPr>
        <w:tabs>
          <w:tab w:val="left" w:pos="3510"/>
        </w:tabs>
        <w:jc w:val="both"/>
        <w:rPr>
          <w:noProof/>
        </w:rPr>
      </w:pPr>
      <w:r>
        <w:rPr>
          <w:noProof/>
        </w:rPr>
        <w:t xml:space="preserve">The final tuning parameter for my model were: </w:t>
      </w:r>
      <w:r w:rsidR="007F12A9">
        <w:rPr>
          <w:noProof/>
        </w:rPr>
        <w:t>ntrees: 6200, max_depth = 6, subsample = 0.5, eta= 0.1</w:t>
      </w:r>
    </w:p>
    <w:p w14:paraId="7D0C91BD" w14:textId="2A32DF6F" w:rsidR="008972CC" w:rsidRPr="007F12A9" w:rsidRDefault="008972CC" w:rsidP="008972CC">
      <w:pPr>
        <w:tabs>
          <w:tab w:val="left" w:pos="3510"/>
        </w:tabs>
        <w:jc w:val="both"/>
        <w:rPr>
          <w:b/>
        </w:rPr>
      </w:pPr>
      <w:r w:rsidRPr="00297E08">
        <w:rPr>
          <w:b/>
          <w:noProof/>
        </w:rPr>
        <w:t>What I would do differently.</w:t>
      </w:r>
      <w:r w:rsidRPr="007F12A9">
        <w:rPr>
          <w:b/>
        </w:rPr>
        <w:t xml:space="preserve"> </w:t>
      </w:r>
    </w:p>
    <w:p w14:paraId="54F7C7E7" w14:textId="10A32B16" w:rsidR="001F144D" w:rsidRDefault="002F70DE" w:rsidP="001F144D">
      <w:pPr>
        <w:pStyle w:val="ListParagraph"/>
        <w:numPr>
          <w:ilvl w:val="0"/>
          <w:numId w:val="2"/>
        </w:numPr>
        <w:tabs>
          <w:tab w:val="left" w:pos="3510"/>
        </w:tabs>
        <w:jc w:val="both"/>
      </w:pPr>
      <w:r w:rsidRPr="00646D91">
        <w:rPr>
          <w:b/>
        </w:rPr>
        <w:t>Be more organized:</w:t>
      </w:r>
      <w:r>
        <w:t xml:space="preserve"> </w:t>
      </w:r>
      <w:r w:rsidR="00646D91">
        <w:t>Towards the end of the competition, I had multiple version of my models</w:t>
      </w:r>
      <w:r w:rsidR="00297E08">
        <w:t>,</w:t>
      </w:r>
      <w:r w:rsidR="00646D91">
        <w:t xml:space="preserve"> </w:t>
      </w:r>
      <w:r w:rsidR="00646D91" w:rsidRPr="00297E08">
        <w:rPr>
          <w:noProof/>
        </w:rPr>
        <w:t>and</w:t>
      </w:r>
      <w:r w:rsidR="00646D91">
        <w:t xml:space="preserve"> it became increasingly more difficult to keep track </w:t>
      </w:r>
      <w:r w:rsidR="001F144D">
        <w:t xml:space="preserve">different version </w:t>
      </w:r>
      <w:r w:rsidR="00646D91">
        <w:t xml:space="preserve">of </w:t>
      </w:r>
      <w:r w:rsidR="00297E08">
        <w:t>my models</w:t>
      </w:r>
      <w:r w:rsidR="00646D91">
        <w:t>.</w:t>
      </w:r>
      <w:r w:rsidR="001F144D">
        <w:t xml:space="preserve"> </w:t>
      </w:r>
      <w:proofErr w:type="gramStart"/>
      <w:r w:rsidR="001F144D">
        <w:t>Also</w:t>
      </w:r>
      <w:proofErr w:type="gramEnd"/>
      <w:r w:rsidR="001F144D">
        <w:t xml:space="preserve"> It would have helped if I had taken notes on the methods I attempted and recorded the result. </w:t>
      </w:r>
    </w:p>
    <w:p w14:paraId="5EB8A177" w14:textId="77777777" w:rsidR="001F144D" w:rsidRDefault="001F144D" w:rsidP="001F144D">
      <w:pPr>
        <w:pStyle w:val="ListParagraph"/>
        <w:tabs>
          <w:tab w:val="left" w:pos="3510"/>
        </w:tabs>
        <w:jc w:val="both"/>
      </w:pPr>
    </w:p>
    <w:p w14:paraId="7A6099DF" w14:textId="1FE2C8B0" w:rsidR="00BB4612" w:rsidRPr="00BB4612" w:rsidRDefault="002F70DE" w:rsidP="00BB4612">
      <w:pPr>
        <w:pStyle w:val="ListParagraph"/>
        <w:numPr>
          <w:ilvl w:val="0"/>
          <w:numId w:val="2"/>
        </w:numPr>
        <w:tabs>
          <w:tab w:val="left" w:pos="3510"/>
        </w:tabs>
        <w:jc w:val="both"/>
        <w:rPr>
          <w:b/>
        </w:rPr>
      </w:pPr>
      <w:r w:rsidRPr="007F12A9">
        <w:rPr>
          <w:b/>
        </w:rPr>
        <w:t xml:space="preserve">Try </w:t>
      </w:r>
      <w:r w:rsidR="007F12A9">
        <w:rPr>
          <w:b/>
        </w:rPr>
        <w:t xml:space="preserve">different types of </w:t>
      </w:r>
      <w:r w:rsidRPr="007F12A9">
        <w:rPr>
          <w:b/>
        </w:rPr>
        <w:t>models</w:t>
      </w:r>
      <w:r w:rsidR="007F12A9">
        <w:rPr>
          <w:b/>
        </w:rPr>
        <w:t xml:space="preserve">: </w:t>
      </w:r>
      <w:r w:rsidR="007F12A9">
        <w:t xml:space="preserve">Certain models have limitations I reached a point where </w:t>
      </w:r>
      <w:r w:rsidR="00646D91">
        <w:t xml:space="preserve">each tuning improved the model performance by a marginal amount. The caret package has a variety of models that are available, </w:t>
      </w:r>
      <w:r w:rsidR="00BB4612">
        <w:t xml:space="preserve">I </w:t>
      </w:r>
      <w:r w:rsidR="00BB4612" w:rsidRPr="00BB4612">
        <w:t>reach</w:t>
      </w:r>
      <w:r w:rsidR="00BB4612">
        <w:t>ed</w:t>
      </w:r>
      <w:r w:rsidR="00BB4612" w:rsidRPr="00BB4612">
        <w:t xml:space="preserve"> </w:t>
      </w:r>
      <w:r w:rsidR="00BB4612">
        <w:t xml:space="preserve">a </w:t>
      </w:r>
      <w:r w:rsidR="00BB4612" w:rsidRPr="00BB4612">
        <w:t xml:space="preserve">point of diminishing returns for </w:t>
      </w:r>
      <w:r w:rsidR="001F144D">
        <w:t xml:space="preserve">especially </w:t>
      </w:r>
      <w:r w:rsidR="00BB4612" w:rsidRPr="00BB4612">
        <w:t>one method</w:t>
      </w:r>
      <w:r w:rsidR="00BB4612">
        <w:t xml:space="preserve"> (extreme Gradient Boosting) and I should have examined another idea. </w:t>
      </w:r>
    </w:p>
    <w:p w14:paraId="1009F0A2" w14:textId="77777777" w:rsidR="00BB4612" w:rsidRPr="00BB4612" w:rsidRDefault="00BB4612" w:rsidP="00BB4612">
      <w:pPr>
        <w:pStyle w:val="ListParagraph"/>
        <w:tabs>
          <w:tab w:val="left" w:pos="3510"/>
        </w:tabs>
        <w:jc w:val="both"/>
        <w:rPr>
          <w:b/>
        </w:rPr>
      </w:pPr>
    </w:p>
    <w:p w14:paraId="0AA60D28" w14:textId="02BF0009" w:rsidR="002F70DE" w:rsidRPr="00BB4612" w:rsidRDefault="002F70DE" w:rsidP="002F70DE">
      <w:pPr>
        <w:pStyle w:val="ListParagraph"/>
        <w:numPr>
          <w:ilvl w:val="0"/>
          <w:numId w:val="2"/>
        </w:numPr>
        <w:tabs>
          <w:tab w:val="left" w:pos="3510"/>
        </w:tabs>
        <w:jc w:val="both"/>
        <w:rPr>
          <w:b/>
        </w:rPr>
      </w:pPr>
      <w:r w:rsidRPr="007F12A9">
        <w:rPr>
          <w:b/>
        </w:rPr>
        <w:t>Look at more packages</w:t>
      </w:r>
      <w:r w:rsidR="007F12A9">
        <w:rPr>
          <w:b/>
        </w:rPr>
        <w:t xml:space="preserve">: </w:t>
      </w:r>
      <w:r w:rsidR="007F12A9">
        <w:t>There are numerous packages</w:t>
      </w:r>
      <w:r w:rsidR="00646D91">
        <w:t xml:space="preserve"> such as h20, </w:t>
      </w:r>
      <w:r w:rsidR="00336B32">
        <w:t>zip code</w:t>
      </w:r>
      <w:r w:rsidR="00297E08">
        <w:t>,</w:t>
      </w:r>
      <w:r w:rsidR="00646D91">
        <w:t xml:space="preserve"> </w:t>
      </w:r>
      <w:r w:rsidR="00646D91" w:rsidRPr="00297E08">
        <w:rPr>
          <w:noProof/>
        </w:rPr>
        <w:t>etc</w:t>
      </w:r>
      <w:r w:rsidR="00646D91">
        <w:t xml:space="preserve"> that could have an impact on my model. Those packages streamline the process of transforming </w:t>
      </w:r>
      <w:r w:rsidR="00336B32">
        <w:t>variable, work with text, longitude</w:t>
      </w:r>
      <w:r w:rsidR="00297E08">
        <w:t>,</w:t>
      </w:r>
      <w:r w:rsidR="00336B32">
        <w:t xml:space="preserve"> </w:t>
      </w:r>
      <w:r w:rsidR="00336B32" w:rsidRPr="00297E08">
        <w:rPr>
          <w:noProof/>
        </w:rPr>
        <w:t>and</w:t>
      </w:r>
      <w:r w:rsidR="00336B32">
        <w:t xml:space="preserve"> latitude. </w:t>
      </w:r>
      <w:bookmarkStart w:id="0" w:name="_GoBack"/>
      <w:bookmarkEnd w:id="0"/>
    </w:p>
    <w:p w14:paraId="303C4A7A" w14:textId="77777777" w:rsidR="00BB4612" w:rsidRPr="00BB4612" w:rsidRDefault="00BB4612" w:rsidP="00BB4612">
      <w:pPr>
        <w:pStyle w:val="ListParagraph"/>
        <w:rPr>
          <w:b/>
        </w:rPr>
      </w:pPr>
    </w:p>
    <w:p w14:paraId="6FE2B943" w14:textId="4542DC9A" w:rsidR="002F70DE" w:rsidRDefault="007F12A9" w:rsidP="00BB4612">
      <w:pPr>
        <w:pStyle w:val="ListParagraph"/>
        <w:numPr>
          <w:ilvl w:val="0"/>
          <w:numId w:val="2"/>
        </w:numPr>
        <w:tabs>
          <w:tab w:val="left" w:pos="3510"/>
        </w:tabs>
        <w:jc w:val="both"/>
      </w:pPr>
      <w:r w:rsidRPr="007F12A9">
        <w:rPr>
          <w:b/>
        </w:rPr>
        <w:t>Explore amenities:</w:t>
      </w:r>
      <w:r>
        <w:t xml:space="preserve"> </w:t>
      </w:r>
      <w:r>
        <w:rPr>
          <w:noProof/>
        </w:rPr>
        <w:t xml:space="preserve">I didn’t extract any insight from the amenities columns, but after observing some of the presentations, I realized that there was a </w:t>
      </w:r>
      <w:r w:rsidRPr="00297E08">
        <w:rPr>
          <w:noProof/>
        </w:rPr>
        <w:t>lot</w:t>
      </w:r>
      <w:r w:rsidR="00297E08">
        <w:rPr>
          <w:noProof/>
        </w:rPr>
        <w:t xml:space="preserve"> of</w:t>
      </w:r>
      <w:r>
        <w:rPr>
          <w:noProof/>
        </w:rPr>
        <w:t xml:space="preserve"> </w:t>
      </w:r>
      <w:r w:rsidRPr="00297E08">
        <w:rPr>
          <w:noProof/>
        </w:rPr>
        <w:t>insight</w:t>
      </w:r>
      <w:r>
        <w:rPr>
          <w:noProof/>
        </w:rPr>
        <w:t xml:space="preserve"> that could </w:t>
      </w:r>
      <w:r w:rsidRPr="00297E08">
        <w:rPr>
          <w:noProof/>
        </w:rPr>
        <w:t>be extracted</w:t>
      </w:r>
      <w:r>
        <w:rPr>
          <w:noProof/>
        </w:rPr>
        <w:t xml:space="preserve"> from that column.</w:t>
      </w:r>
    </w:p>
    <w:p w14:paraId="305ECE07" w14:textId="77777777" w:rsidR="00BB4612" w:rsidRDefault="00BB4612" w:rsidP="00BB4612">
      <w:pPr>
        <w:pStyle w:val="ListParagraph"/>
      </w:pPr>
    </w:p>
    <w:p w14:paraId="54B8A463" w14:textId="111CE5EF" w:rsidR="00B63003" w:rsidRPr="007F12A9" w:rsidRDefault="00B63003" w:rsidP="002F70DE">
      <w:pPr>
        <w:pStyle w:val="ListParagraph"/>
        <w:numPr>
          <w:ilvl w:val="0"/>
          <w:numId w:val="2"/>
        </w:numPr>
        <w:tabs>
          <w:tab w:val="left" w:pos="3510"/>
        </w:tabs>
        <w:jc w:val="both"/>
        <w:rPr>
          <w:b/>
        </w:rPr>
      </w:pPr>
      <w:r w:rsidRPr="007F12A9">
        <w:rPr>
          <w:b/>
        </w:rPr>
        <w:t>Combine different models</w:t>
      </w:r>
      <w:r w:rsidR="007F12A9" w:rsidRPr="007F12A9">
        <w:rPr>
          <w:b/>
        </w:rPr>
        <w:t xml:space="preserve">: </w:t>
      </w:r>
      <w:r w:rsidR="00336B32">
        <w:t xml:space="preserve">Model prediction could have significantly improved by combing the results of my previous models. </w:t>
      </w:r>
    </w:p>
    <w:p w14:paraId="1EC3A0A7" w14:textId="77777777" w:rsidR="00290436" w:rsidRDefault="00290436" w:rsidP="00290436">
      <w:pPr>
        <w:tabs>
          <w:tab w:val="left" w:pos="3510"/>
        </w:tabs>
        <w:jc w:val="both"/>
      </w:pPr>
    </w:p>
    <w:sectPr w:rsidR="00290436" w:rsidSect="0069626D">
      <w:pgSz w:w="12240" w:h="15840"/>
      <w:pgMar w:top="1080" w:right="108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D4E22"/>
    <w:multiLevelType w:val="hybridMultilevel"/>
    <w:tmpl w:val="D332E0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47298A"/>
    <w:multiLevelType w:val="hybridMultilevel"/>
    <w:tmpl w:val="AAA61124"/>
    <w:lvl w:ilvl="0" w:tplc="EE862FCE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MbMwNTA2NTA1MDRU0lEKTi0uzszPAykwrAUAnj+eJywAAAA="/>
  </w:docVars>
  <w:rsids>
    <w:rsidRoot w:val="008972CC"/>
    <w:rsid w:val="000A27F6"/>
    <w:rsid w:val="000B5FDB"/>
    <w:rsid w:val="00120052"/>
    <w:rsid w:val="00124C28"/>
    <w:rsid w:val="00174A58"/>
    <w:rsid w:val="001D1755"/>
    <w:rsid w:val="001E1AC7"/>
    <w:rsid w:val="001F144D"/>
    <w:rsid w:val="001F16B5"/>
    <w:rsid w:val="002349F6"/>
    <w:rsid w:val="00257CCC"/>
    <w:rsid w:val="00290436"/>
    <w:rsid w:val="00297E08"/>
    <w:rsid w:val="002A2201"/>
    <w:rsid w:val="002F70DE"/>
    <w:rsid w:val="00336B32"/>
    <w:rsid w:val="003D647C"/>
    <w:rsid w:val="004220FF"/>
    <w:rsid w:val="004911BB"/>
    <w:rsid w:val="004B5544"/>
    <w:rsid w:val="0056652B"/>
    <w:rsid w:val="0059175A"/>
    <w:rsid w:val="0059232B"/>
    <w:rsid w:val="005B17E4"/>
    <w:rsid w:val="005C1406"/>
    <w:rsid w:val="005D6DD3"/>
    <w:rsid w:val="00632394"/>
    <w:rsid w:val="00646D91"/>
    <w:rsid w:val="00667484"/>
    <w:rsid w:val="00673A4B"/>
    <w:rsid w:val="006761D4"/>
    <w:rsid w:val="0069626D"/>
    <w:rsid w:val="006D284F"/>
    <w:rsid w:val="007019CD"/>
    <w:rsid w:val="007B196B"/>
    <w:rsid w:val="007F12A9"/>
    <w:rsid w:val="00801A91"/>
    <w:rsid w:val="008270BF"/>
    <w:rsid w:val="00835662"/>
    <w:rsid w:val="00867ED7"/>
    <w:rsid w:val="0088648F"/>
    <w:rsid w:val="008972CC"/>
    <w:rsid w:val="00923CCF"/>
    <w:rsid w:val="009643F4"/>
    <w:rsid w:val="00967673"/>
    <w:rsid w:val="00987E21"/>
    <w:rsid w:val="00995506"/>
    <w:rsid w:val="009E1440"/>
    <w:rsid w:val="00A4016F"/>
    <w:rsid w:val="00A474C9"/>
    <w:rsid w:val="00AB419F"/>
    <w:rsid w:val="00B173F4"/>
    <w:rsid w:val="00B30F66"/>
    <w:rsid w:val="00B63003"/>
    <w:rsid w:val="00BA1CF2"/>
    <w:rsid w:val="00BB4612"/>
    <w:rsid w:val="00C53848"/>
    <w:rsid w:val="00C831D9"/>
    <w:rsid w:val="00C975C0"/>
    <w:rsid w:val="00D04EFE"/>
    <w:rsid w:val="00D207D2"/>
    <w:rsid w:val="00D469A2"/>
    <w:rsid w:val="00D81C44"/>
    <w:rsid w:val="00E2572C"/>
    <w:rsid w:val="00E43D83"/>
    <w:rsid w:val="00EC436A"/>
    <w:rsid w:val="00F11A39"/>
    <w:rsid w:val="00F140A0"/>
    <w:rsid w:val="00F7561C"/>
    <w:rsid w:val="00FA76CC"/>
    <w:rsid w:val="00FC0EC0"/>
    <w:rsid w:val="00FD6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EE193"/>
  <w15:chartTrackingRefBased/>
  <w15:docId w15:val="{D3BB5080-C3C9-4480-B7C0-65A5FEDFE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70D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6300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5</TotalTime>
  <Pages>4</Pages>
  <Words>1142</Words>
  <Characters>651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on Nelson</dc:creator>
  <cp:keywords/>
  <dc:description/>
  <cp:lastModifiedBy>Anderson Nelson</cp:lastModifiedBy>
  <cp:revision>8</cp:revision>
  <cp:lastPrinted>2018-12-04T04:29:00Z</cp:lastPrinted>
  <dcterms:created xsi:type="dcterms:W3CDTF">2018-12-03T21:40:00Z</dcterms:created>
  <dcterms:modified xsi:type="dcterms:W3CDTF">2018-12-04T18:14:00Z</dcterms:modified>
</cp:coreProperties>
</file>